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1204" w14:textId="77777777" w:rsidR="006F1AB3" w:rsidRDefault="009F20C6">
      <w:pPr>
        <w:pStyle w:val="Heading1"/>
        <w:jc w:val="center"/>
      </w:pPr>
      <w:bookmarkStart w:id="0" w:name="_4r58ggvavatg" w:colFirst="0" w:colLast="0"/>
      <w:bookmarkEnd w:id="0"/>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SemEval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document, the format should not be changed. </w:t>
      </w:r>
    </w:p>
    <w:p w14:paraId="2FC4E9A2" w14:textId="77777777" w:rsidR="006F1AB3" w:rsidRDefault="009F20C6">
      <w:r>
        <w:t xml:space="preserve">All floating point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 xml:space="preserve">You are allowed to use Python packages (e.g. pandas, sklearn).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Pr="00FB6B83" w:rsidRDefault="009F20C6">
      <w:pPr>
        <w:rPr>
          <w:b/>
          <w:lang w:val="en-GB"/>
        </w:rPr>
      </w:pPr>
      <w:r w:rsidRPr="00FB6B83">
        <w:rPr>
          <w:b/>
          <w:lang w:val="en-GB"/>
        </w:rPr>
        <w:t>Group number:</w:t>
      </w:r>
    </w:p>
    <w:p w14:paraId="3736ED14" w14:textId="77777777" w:rsidR="006F1AB3" w:rsidRPr="00FB6B83" w:rsidRDefault="006F1AB3">
      <w:pPr>
        <w:rPr>
          <w:b/>
          <w:lang w:val="en-GB"/>
        </w:rPr>
      </w:pPr>
    </w:p>
    <w:p w14:paraId="5131F10F" w14:textId="77777777" w:rsidR="006F1AB3" w:rsidRPr="00FB6B83" w:rsidRDefault="009F20C6">
      <w:pPr>
        <w:rPr>
          <w:b/>
          <w:lang w:val="en-GB"/>
        </w:rPr>
      </w:pPr>
      <w:r w:rsidRPr="00FB6B83">
        <w:rPr>
          <w:b/>
          <w:lang w:val="en-GB"/>
        </w:rPr>
        <w:t>Student 1</w:t>
      </w:r>
    </w:p>
    <w:p w14:paraId="03F9A04C" w14:textId="0B9E3164" w:rsidR="006F1AB3" w:rsidRPr="00FB6B83" w:rsidRDefault="009F20C6">
      <w:pPr>
        <w:rPr>
          <w:b/>
          <w:lang w:val="en-GB"/>
        </w:rPr>
      </w:pPr>
      <w:r w:rsidRPr="00FB6B83">
        <w:rPr>
          <w:b/>
          <w:lang w:val="en-GB"/>
        </w:rPr>
        <w:t xml:space="preserve">Name: </w:t>
      </w:r>
      <w:r w:rsidR="001A0724">
        <w:rPr>
          <w:b/>
          <w:lang w:val="en-GB"/>
        </w:rPr>
        <w:t>Nils Breeman</w:t>
      </w:r>
      <w:r w:rsidR="001A0724">
        <w:rPr>
          <w:b/>
          <w:lang w:val="en-GB"/>
        </w:rPr>
        <w:tab/>
      </w:r>
    </w:p>
    <w:p w14:paraId="1A8740E7" w14:textId="77777777" w:rsidR="006F1AB3" w:rsidRPr="00FB6B83" w:rsidRDefault="009F20C6">
      <w:pPr>
        <w:rPr>
          <w:b/>
          <w:lang w:val="en-GB"/>
        </w:rPr>
      </w:pPr>
      <w:r w:rsidRPr="00FB6B83">
        <w:rPr>
          <w:b/>
          <w:lang w:val="en-GB"/>
        </w:rPr>
        <w:t xml:space="preserve">Student id: </w:t>
      </w:r>
    </w:p>
    <w:p w14:paraId="51D1A7B9" w14:textId="77777777" w:rsidR="006F1AB3" w:rsidRPr="00FB6B83" w:rsidRDefault="006F1AB3">
      <w:pPr>
        <w:rPr>
          <w:b/>
          <w:lang w:val="en-GB"/>
        </w:rPr>
      </w:pPr>
    </w:p>
    <w:p w14:paraId="731C3AD2" w14:textId="77777777" w:rsidR="006F1AB3" w:rsidRPr="00FB6B83" w:rsidRDefault="009F20C6">
      <w:pPr>
        <w:rPr>
          <w:b/>
          <w:lang w:val="en-GB"/>
        </w:rPr>
      </w:pPr>
      <w:r w:rsidRPr="00FB6B83">
        <w:rPr>
          <w:b/>
          <w:lang w:val="en-GB"/>
        </w:rPr>
        <w:t>Student 2</w:t>
      </w:r>
    </w:p>
    <w:p w14:paraId="1D098998" w14:textId="37C8D231" w:rsidR="006F1AB3" w:rsidRPr="001A0724" w:rsidRDefault="009F20C6">
      <w:pPr>
        <w:rPr>
          <w:b/>
          <w:lang w:val="nl-NL"/>
        </w:rPr>
      </w:pPr>
      <w:r w:rsidRPr="001A0724">
        <w:rPr>
          <w:b/>
          <w:lang w:val="nl-NL"/>
        </w:rPr>
        <w:t xml:space="preserve">Name: </w:t>
      </w:r>
      <w:r w:rsidR="001A0724" w:rsidRPr="001A0724">
        <w:rPr>
          <w:b/>
          <w:lang w:val="nl-NL"/>
        </w:rPr>
        <w:t>Julius Wante</w:t>
      </w:r>
      <w:r w:rsidR="001A0724">
        <w:rPr>
          <w:b/>
          <w:lang w:val="nl-NL"/>
        </w:rPr>
        <w:t>naar</w:t>
      </w:r>
    </w:p>
    <w:p w14:paraId="11F05713" w14:textId="77777777" w:rsidR="006F1AB3" w:rsidRPr="001A0724" w:rsidRDefault="009F20C6">
      <w:pPr>
        <w:rPr>
          <w:b/>
          <w:lang w:val="nl-NL"/>
        </w:rPr>
      </w:pPr>
      <w:r w:rsidRPr="001A0724">
        <w:rPr>
          <w:b/>
          <w:lang w:val="nl-NL"/>
        </w:rPr>
        <w:t xml:space="preserve">Student id: </w:t>
      </w:r>
    </w:p>
    <w:p w14:paraId="4C4938FC" w14:textId="77777777" w:rsidR="006F1AB3" w:rsidRPr="001A0724" w:rsidRDefault="006F1AB3">
      <w:pPr>
        <w:rPr>
          <w:b/>
          <w:lang w:val="nl-NL"/>
        </w:rPr>
      </w:pPr>
    </w:p>
    <w:p w14:paraId="301C0785" w14:textId="77777777" w:rsidR="006F1AB3" w:rsidRPr="00FB6B83" w:rsidRDefault="009F20C6">
      <w:pPr>
        <w:rPr>
          <w:b/>
          <w:lang w:val="en-GB"/>
        </w:rPr>
      </w:pPr>
      <w:r w:rsidRPr="00FB6B83">
        <w:rPr>
          <w:b/>
          <w:lang w:val="en-GB"/>
        </w:rPr>
        <w:t>Student 3</w:t>
      </w:r>
    </w:p>
    <w:p w14:paraId="3E594957" w14:textId="3BC09A87" w:rsidR="006F1AB3" w:rsidRPr="00FB6B83" w:rsidRDefault="009F20C6">
      <w:pPr>
        <w:rPr>
          <w:b/>
          <w:lang w:val="en-GB"/>
        </w:rPr>
      </w:pPr>
      <w:r w:rsidRPr="00FB6B83">
        <w:rPr>
          <w:b/>
          <w:lang w:val="en-GB"/>
        </w:rPr>
        <w:t xml:space="preserve">Name: </w:t>
      </w:r>
      <w:r w:rsidR="001A0724">
        <w:rPr>
          <w:b/>
          <w:lang w:val="en-GB"/>
        </w:rPr>
        <w:t>Sebastiaan Bye</w:t>
      </w:r>
    </w:p>
    <w:p w14:paraId="025F6826" w14:textId="77777777" w:rsidR="006F1AB3" w:rsidRPr="00FB6B83" w:rsidRDefault="009F20C6">
      <w:pPr>
        <w:rPr>
          <w:b/>
          <w:lang w:val="en-GB"/>
        </w:rPr>
      </w:pPr>
      <w:r w:rsidRPr="00FB6B83">
        <w:rPr>
          <w:b/>
          <w:lang w:val="en-GB"/>
        </w:rPr>
        <w:t xml:space="preserve">Student id: </w:t>
      </w:r>
    </w:p>
    <w:p w14:paraId="212B2F9B" w14:textId="77777777" w:rsidR="006F1AB3" w:rsidRPr="00FB6B83" w:rsidRDefault="006F1AB3">
      <w:pPr>
        <w:rPr>
          <w:lang w:val="en-GB"/>
        </w:rPr>
      </w:pPr>
    </w:p>
    <w:p w14:paraId="10CE10D3" w14:textId="77777777" w:rsidR="006F1AB3" w:rsidRPr="00FB6B83" w:rsidRDefault="006F1AB3">
      <w:pPr>
        <w:rPr>
          <w:lang w:val="en-GB"/>
        </w:rPr>
      </w:pPr>
    </w:p>
    <w:p w14:paraId="2CB74F5A" w14:textId="77777777" w:rsidR="006F1AB3" w:rsidRDefault="009F20C6">
      <w:pPr>
        <w:pStyle w:val="Heading2"/>
      </w:pPr>
      <w:bookmarkStart w:id="1" w:name="_7gwo6yz225wt" w:colFirst="0" w:colLast="0"/>
      <w:bookmarkEnd w:id="1"/>
      <w:r>
        <w:lastRenderedPageBreak/>
        <w:t xml:space="preserve">PART A:  Linguistic analysis using spaCy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spaCy version (3.2) and the model </w:t>
      </w:r>
      <w:r>
        <w:rPr>
          <w:i/>
        </w:rPr>
        <w:t>en_core_web_sm</w:t>
      </w:r>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Process the dataset using the spaCy package and extract the following information:</w:t>
      </w:r>
    </w:p>
    <w:p w14:paraId="201CD263" w14:textId="77777777" w:rsidR="006F1AB3" w:rsidRDefault="009F20C6">
      <w:pPr>
        <w:ind w:left="720"/>
      </w:pPr>
      <w:r>
        <w:t>Number of tokens:</w:t>
      </w:r>
    </w:p>
    <w:p w14:paraId="0CBFEA5F" w14:textId="77777777" w:rsidR="006F1AB3" w:rsidRDefault="009F20C6">
      <w:pPr>
        <w:ind w:left="720"/>
      </w:pPr>
      <w:r>
        <w:t xml:space="preserve">Number of types:  </w:t>
      </w:r>
    </w:p>
    <w:p w14:paraId="398F0026" w14:textId="77777777" w:rsidR="006F1AB3" w:rsidRDefault="009F20C6">
      <w:pPr>
        <w:ind w:left="720"/>
      </w:pPr>
      <w:r>
        <w:t>Number of words:</w:t>
      </w:r>
    </w:p>
    <w:p w14:paraId="3E059024" w14:textId="77777777" w:rsidR="006F1AB3" w:rsidRDefault="009F20C6">
      <w:pPr>
        <w:ind w:left="720"/>
      </w:pPr>
      <w:r>
        <w:t>Average number of words per sentence:</w:t>
      </w:r>
    </w:p>
    <w:p w14:paraId="767782DA" w14:textId="77777777" w:rsidR="006F1AB3" w:rsidRDefault="009F20C6">
      <w:pPr>
        <w:ind w:left="720"/>
      </w:pPr>
      <w:r>
        <w:t xml:space="preserve">Average word length: </w:t>
      </w:r>
    </w:p>
    <w:p w14:paraId="61E3D3DD" w14:textId="77777777" w:rsidR="006F1AB3" w:rsidRDefault="006F1AB3">
      <w:pPr>
        <w:ind w:left="720"/>
      </w:pPr>
    </w:p>
    <w:p w14:paraId="7C43AA0F" w14:textId="77777777" w:rsidR="006F1AB3" w:rsidRDefault="009F20C6">
      <w:pPr>
        <w:ind w:left="720"/>
      </w:pPr>
      <w:r>
        <w:t xml:space="preserve">Provide the definition that you used to determine words: </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r>
        <w:rPr>
          <w:i/>
        </w:rPr>
        <w:t>en_core_web_sm</w:t>
      </w:r>
      <w:r>
        <w:t xml:space="preserve"> is trained on the PENN Treebank tagset).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r>
              <w:rPr>
                <w:sz w:val="16"/>
                <w:szCs w:val="16"/>
              </w:rPr>
              <w:t>Finegrained</w:t>
            </w:r>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6F1AB3" w14:paraId="09E9872C" w14:textId="77777777">
        <w:trPr>
          <w:jc w:val="center"/>
        </w:trPr>
        <w:tc>
          <w:tcPr>
            <w:tcW w:w="1065" w:type="dxa"/>
            <w:shd w:val="clear" w:color="auto" w:fill="auto"/>
            <w:tcMar>
              <w:top w:w="100" w:type="dxa"/>
              <w:left w:w="100" w:type="dxa"/>
              <w:bottom w:w="100" w:type="dxa"/>
              <w:right w:w="100" w:type="dxa"/>
            </w:tcMar>
          </w:tcPr>
          <w:p w14:paraId="15E0244D"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N</w:t>
            </w:r>
          </w:p>
        </w:tc>
        <w:tc>
          <w:tcPr>
            <w:tcW w:w="915" w:type="dxa"/>
            <w:shd w:val="clear" w:color="auto" w:fill="auto"/>
            <w:tcMar>
              <w:top w:w="100" w:type="dxa"/>
              <w:left w:w="100" w:type="dxa"/>
              <w:bottom w:w="100" w:type="dxa"/>
              <w:right w:w="100" w:type="dxa"/>
            </w:tcMar>
          </w:tcPr>
          <w:p w14:paraId="52DD61B5" w14:textId="77777777" w:rsidR="006F1AB3" w:rsidRPr="00823341" w:rsidRDefault="009F20C6">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Noun</w:t>
            </w:r>
          </w:p>
        </w:tc>
        <w:tc>
          <w:tcPr>
            <w:tcW w:w="1170" w:type="dxa"/>
            <w:shd w:val="clear" w:color="auto" w:fill="auto"/>
            <w:tcMar>
              <w:top w:w="100" w:type="dxa"/>
              <w:left w:w="100" w:type="dxa"/>
              <w:bottom w:w="100" w:type="dxa"/>
              <w:right w:w="100" w:type="dxa"/>
            </w:tcMar>
          </w:tcPr>
          <w:p w14:paraId="11FA3E63" w14:textId="5B7F97CC"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2099</w:t>
            </w:r>
          </w:p>
        </w:tc>
        <w:tc>
          <w:tcPr>
            <w:tcW w:w="1275" w:type="dxa"/>
            <w:shd w:val="clear" w:color="auto" w:fill="auto"/>
            <w:tcMar>
              <w:top w:w="100" w:type="dxa"/>
              <w:left w:w="100" w:type="dxa"/>
              <w:bottom w:w="100" w:type="dxa"/>
              <w:right w:w="100" w:type="dxa"/>
            </w:tcMar>
          </w:tcPr>
          <w:p w14:paraId="48382971" w14:textId="3E927720" w:rsidR="006F1AB3" w:rsidRPr="00823341" w:rsidRDefault="00136645">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0.14</w:t>
            </w:r>
          </w:p>
        </w:tc>
        <w:tc>
          <w:tcPr>
            <w:tcW w:w="1995" w:type="dxa"/>
            <w:shd w:val="clear" w:color="auto" w:fill="auto"/>
            <w:tcMar>
              <w:top w:w="100" w:type="dxa"/>
              <w:left w:w="100" w:type="dxa"/>
              <w:bottom w:w="100" w:type="dxa"/>
              <w:right w:w="100" w:type="dxa"/>
            </w:tcMar>
          </w:tcPr>
          <w:p w14:paraId="2D9AA6D9" w14:textId="24BF2070" w:rsidR="006F1AB3" w:rsidRPr="00823341" w:rsidRDefault="00F23E54">
            <w:pPr>
              <w:rPr>
                <w:sz w:val="16"/>
                <w:szCs w:val="16"/>
                <w:highlight w:val="yellow"/>
              </w:rPr>
            </w:pPr>
            <w:r w:rsidRPr="00823341">
              <w:rPr>
                <w:sz w:val="17"/>
                <w:szCs w:val="17"/>
                <w:highlight w:val="yellow"/>
              </w:rPr>
              <w:t>\\, year, report</w:t>
            </w:r>
          </w:p>
        </w:tc>
        <w:tc>
          <w:tcPr>
            <w:tcW w:w="2175" w:type="dxa"/>
            <w:shd w:val="clear" w:color="auto" w:fill="auto"/>
            <w:tcMar>
              <w:top w:w="100" w:type="dxa"/>
              <w:left w:w="100" w:type="dxa"/>
              <w:bottom w:w="100" w:type="dxa"/>
              <w:right w:w="100" w:type="dxa"/>
            </w:tcMar>
          </w:tcPr>
          <w:p w14:paraId="20FFA1A9" w14:textId="7FD31DCD" w:rsidR="006F1AB3" w:rsidRPr="00823341" w:rsidRDefault="00577989">
            <w:pPr>
              <w:widowControl w:val="0"/>
              <w:pBdr>
                <w:top w:val="nil"/>
                <w:left w:val="nil"/>
                <w:bottom w:val="nil"/>
                <w:right w:val="nil"/>
                <w:between w:val="nil"/>
              </w:pBdr>
              <w:spacing w:line="240" w:lineRule="auto"/>
              <w:rPr>
                <w:sz w:val="16"/>
                <w:szCs w:val="16"/>
                <w:highlight w:val="yellow"/>
              </w:rPr>
            </w:pPr>
            <w:r w:rsidRPr="00823341">
              <w:rPr>
                <w:sz w:val="16"/>
                <w:szCs w:val="16"/>
                <w:highlight w:val="yellow"/>
              </w:rPr>
              <w:t>deterioration</w:t>
            </w:r>
          </w:p>
        </w:tc>
      </w:tr>
      <w:tr w:rsidR="00823341" w14:paraId="46FB8851" w14:textId="77777777">
        <w:trPr>
          <w:jc w:val="center"/>
        </w:trPr>
        <w:tc>
          <w:tcPr>
            <w:tcW w:w="1065" w:type="dxa"/>
            <w:shd w:val="clear" w:color="auto" w:fill="auto"/>
            <w:tcMar>
              <w:top w:w="100" w:type="dxa"/>
              <w:left w:w="100" w:type="dxa"/>
              <w:bottom w:w="100" w:type="dxa"/>
              <w:right w:w="100" w:type="dxa"/>
            </w:tcMar>
          </w:tcPr>
          <w:p w14:paraId="5EF34DFE" w14:textId="08E754F1" w:rsidR="00823341" w:rsidRDefault="00823341" w:rsidP="00823341">
            <w:pPr>
              <w:widowControl w:val="0"/>
              <w:pBdr>
                <w:top w:val="nil"/>
                <w:left w:val="nil"/>
                <w:bottom w:val="nil"/>
                <w:right w:val="nil"/>
                <w:between w:val="nil"/>
              </w:pBdr>
              <w:spacing w:line="240" w:lineRule="auto"/>
              <w:rPr>
                <w:sz w:val="16"/>
                <w:szCs w:val="16"/>
              </w:rPr>
            </w:pPr>
            <w:r>
              <w:rPr>
                <w:sz w:val="16"/>
                <w:szCs w:val="16"/>
              </w:rPr>
              <w:t>NN</w:t>
            </w:r>
          </w:p>
        </w:tc>
        <w:tc>
          <w:tcPr>
            <w:tcW w:w="915" w:type="dxa"/>
            <w:shd w:val="clear" w:color="auto" w:fill="auto"/>
            <w:tcMar>
              <w:top w:w="100" w:type="dxa"/>
              <w:left w:w="100" w:type="dxa"/>
              <w:bottom w:w="100" w:type="dxa"/>
              <w:right w:w="100" w:type="dxa"/>
            </w:tcMar>
          </w:tcPr>
          <w:p w14:paraId="3703ED27" w14:textId="08D77E55"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NOUN</w:t>
            </w:r>
          </w:p>
        </w:tc>
        <w:tc>
          <w:tcPr>
            <w:tcW w:w="1170" w:type="dxa"/>
            <w:shd w:val="clear" w:color="auto" w:fill="auto"/>
            <w:tcMar>
              <w:top w:w="100" w:type="dxa"/>
              <w:left w:w="100" w:type="dxa"/>
              <w:bottom w:w="100" w:type="dxa"/>
              <w:right w:w="100" w:type="dxa"/>
            </w:tcMar>
          </w:tcPr>
          <w:p w14:paraId="2CADCFE1" w14:textId="512DE36A" w:rsidR="00823341" w:rsidRDefault="00823341" w:rsidP="00823341">
            <w:pPr>
              <w:widowControl w:val="0"/>
              <w:pBdr>
                <w:top w:val="nil"/>
                <w:left w:val="nil"/>
                <w:bottom w:val="nil"/>
                <w:right w:val="nil"/>
                <w:between w:val="nil"/>
              </w:pBdr>
              <w:spacing w:line="240" w:lineRule="auto"/>
              <w:rPr>
                <w:sz w:val="16"/>
                <w:szCs w:val="16"/>
              </w:rPr>
            </w:pPr>
            <w:r>
              <w:rPr>
                <w:sz w:val="16"/>
                <w:szCs w:val="16"/>
              </w:rPr>
              <w:t>2055</w:t>
            </w:r>
          </w:p>
        </w:tc>
        <w:tc>
          <w:tcPr>
            <w:tcW w:w="1275" w:type="dxa"/>
            <w:shd w:val="clear" w:color="auto" w:fill="auto"/>
            <w:tcMar>
              <w:top w:w="100" w:type="dxa"/>
              <w:left w:w="100" w:type="dxa"/>
              <w:bottom w:w="100" w:type="dxa"/>
              <w:right w:w="100" w:type="dxa"/>
            </w:tcMar>
          </w:tcPr>
          <w:p w14:paraId="230CB4FF" w14:textId="4190186B" w:rsidR="00823341" w:rsidRDefault="00823341" w:rsidP="00823341">
            <w:pPr>
              <w:widowControl w:val="0"/>
              <w:pBdr>
                <w:top w:val="nil"/>
                <w:left w:val="nil"/>
                <w:bottom w:val="nil"/>
                <w:right w:val="nil"/>
                <w:between w:val="nil"/>
              </w:pBdr>
              <w:spacing w:line="240" w:lineRule="auto"/>
              <w:rPr>
                <w:sz w:val="16"/>
                <w:szCs w:val="16"/>
              </w:rPr>
            </w:pPr>
            <w:r>
              <w:rPr>
                <w:sz w:val="16"/>
                <w:szCs w:val="16"/>
              </w:rPr>
              <w:t>0.18</w:t>
            </w:r>
          </w:p>
        </w:tc>
        <w:tc>
          <w:tcPr>
            <w:tcW w:w="1995" w:type="dxa"/>
            <w:shd w:val="clear" w:color="auto" w:fill="auto"/>
            <w:tcMar>
              <w:top w:w="100" w:type="dxa"/>
              <w:left w:w="100" w:type="dxa"/>
              <w:bottom w:w="100" w:type="dxa"/>
              <w:right w:w="100" w:type="dxa"/>
            </w:tcMar>
          </w:tcPr>
          <w:p w14:paraId="39884E57" w14:textId="35F1FC6D" w:rsidR="00823341" w:rsidRDefault="00823341" w:rsidP="00823341">
            <w:pPr>
              <w:widowControl w:val="0"/>
              <w:pBdr>
                <w:top w:val="nil"/>
                <w:left w:val="nil"/>
                <w:bottom w:val="nil"/>
                <w:right w:val="nil"/>
                <w:between w:val="nil"/>
              </w:pBdr>
              <w:spacing w:line="240" w:lineRule="auto"/>
              <w:rPr>
                <w:sz w:val="16"/>
                <w:szCs w:val="16"/>
              </w:rPr>
            </w:pPr>
            <w:r>
              <w:rPr>
                <w:sz w:val="16"/>
                <w:szCs w:val="16"/>
              </w:rPr>
              <w:t>year, report, time</w:t>
            </w:r>
          </w:p>
        </w:tc>
        <w:tc>
          <w:tcPr>
            <w:tcW w:w="2175" w:type="dxa"/>
            <w:shd w:val="clear" w:color="auto" w:fill="auto"/>
            <w:tcMar>
              <w:top w:w="100" w:type="dxa"/>
              <w:left w:w="100" w:type="dxa"/>
              <w:bottom w:w="100" w:type="dxa"/>
              <w:right w:w="100" w:type="dxa"/>
            </w:tcMar>
          </w:tcPr>
          <w:p w14:paraId="3D321FD2" w14:textId="44A61A5D" w:rsidR="00823341" w:rsidRDefault="00823341" w:rsidP="00823341">
            <w:pPr>
              <w:widowControl w:val="0"/>
              <w:pBdr>
                <w:top w:val="nil"/>
                <w:left w:val="nil"/>
                <w:bottom w:val="nil"/>
                <w:right w:val="nil"/>
                <w:between w:val="nil"/>
              </w:pBdr>
              <w:spacing w:line="240" w:lineRule="auto"/>
              <w:rPr>
                <w:sz w:val="16"/>
                <w:szCs w:val="16"/>
              </w:rPr>
            </w:pPr>
            <w:r>
              <w:rPr>
                <w:sz w:val="16"/>
                <w:szCs w:val="16"/>
              </w:rPr>
              <w:t>A.</w:t>
            </w:r>
          </w:p>
        </w:tc>
      </w:tr>
      <w:tr w:rsidR="00823341" w14:paraId="05A01644" w14:textId="77777777">
        <w:trPr>
          <w:jc w:val="center"/>
        </w:trPr>
        <w:tc>
          <w:tcPr>
            <w:tcW w:w="1065" w:type="dxa"/>
            <w:shd w:val="clear" w:color="auto" w:fill="auto"/>
            <w:tcMar>
              <w:top w:w="100" w:type="dxa"/>
              <w:left w:w="100" w:type="dxa"/>
              <w:bottom w:w="100" w:type="dxa"/>
              <w:right w:w="100" w:type="dxa"/>
            </w:tcMar>
          </w:tcPr>
          <w:p w14:paraId="3AA95AC7" w14:textId="52818550" w:rsidR="00823341" w:rsidRDefault="00823341"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0E0C457C" w14:textId="7011BB36" w:rsidR="00823341" w:rsidRDefault="00823341"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07D25A93" w14:textId="1236C0DC" w:rsidR="00823341" w:rsidRDefault="00823341"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BE9798B" w14:textId="6B342360"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5E227336" w:rsidR="00823341" w:rsidRDefault="00823341"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12D80E0F" w14:textId="6AAAB8C1"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r>
      <w:tr w:rsidR="00823341" w14:paraId="4F384829" w14:textId="77777777">
        <w:trPr>
          <w:jc w:val="center"/>
        </w:trPr>
        <w:tc>
          <w:tcPr>
            <w:tcW w:w="1065" w:type="dxa"/>
            <w:shd w:val="clear" w:color="auto" w:fill="auto"/>
            <w:tcMar>
              <w:top w:w="100" w:type="dxa"/>
              <w:left w:w="100" w:type="dxa"/>
              <w:bottom w:w="100" w:type="dxa"/>
              <w:right w:w="100" w:type="dxa"/>
            </w:tcMar>
          </w:tcPr>
          <w:p w14:paraId="6982E6BF" w14:textId="4172694D" w:rsidR="00823341" w:rsidRDefault="00823341"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5DDB287E" w14:textId="3E363544" w:rsidR="00823341" w:rsidRDefault="00823341"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3BAD5452" w14:textId="6B07C79A" w:rsidR="00823341" w:rsidRDefault="00823341"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0388B2DF" w14:textId="43D88C23" w:rsidR="00823341" w:rsidRDefault="00823341"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2E42C9C3" w14:textId="146F5BB6" w:rsidR="00823341" w:rsidRDefault="00823341"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534312E2" w14:textId="42066FC1" w:rsidR="00823341" w:rsidRDefault="00823341" w:rsidP="00823341">
            <w:pPr>
              <w:widowControl w:val="0"/>
              <w:pBdr>
                <w:top w:val="nil"/>
                <w:left w:val="nil"/>
                <w:bottom w:val="nil"/>
                <w:right w:val="nil"/>
                <w:between w:val="nil"/>
              </w:pBdr>
              <w:spacing w:line="240" w:lineRule="auto"/>
              <w:rPr>
                <w:sz w:val="16"/>
                <w:szCs w:val="16"/>
              </w:rPr>
            </w:pPr>
            <w:r>
              <w:rPr>
                <w:sz w:val="16"/>
                <w:szCs w:val="16"/>
              </w:rPr>
              <w:t>About</w:t>
            </w:r>
          </w:p>
        </w:tc>
      </w:tr>
      <w:tr w:rsidR="00823341" w14:paraId="1D7C05CC" w14:textId="77777777">
        <w:trPr>
          <w:jc w:val="center"/>
        </w:trPr>
        <w:tc>
          <w:tcPr>
            <w:tcW w:w="1065" w:type="dxa"/>
            <w:shd w:val="clear" w:color="auto" w:fill="auto"/>
            <w:tcMar>
              <w:top w:w="100" w:type="dxa"/>
              <w:left w:w="100" w:type="dxa"/>
              <w:bottom w:w="100" w:type="dxa"/>
              <w:right w:w="100" w:type="dxa"/>
            </w:tcMar>
          </w:tcPr>
          <w:p w14:paraId="3D35217D" w14:textId="1B49A804" w:rsidR="00823341" w:rsidRDefault="00823341"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3A529506" w14:textId="105DB4AD" w:rsidR="00823341" w:rsidRDefault="00823341"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0D2BCE24" w14:textId="7D80A592" w:rsidR="00823341" w:rsidRDefault="00823341"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648FEF14" w14:textId="1E736626" w:rsidR="00823341" w:rsidRDefault="00823341"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00D3AE5B" w14:textId="3E5008E6" w:rsidR="00823341" w:rsidRDefault="00823341" w:rsidP="00823341">
            <w:pPr>
              <w:widowControl w:val="0"/>
              <w:pBdr>
                <w:top w:val="nil"/>
                <w:left w:val="nil"/>
                <w:bottom w:val="nil"/>
                <w:right w:val="nil"/>
                <w:between w:val="nil"/>
              </w:pBdr>
              <w:spacing w:line="240" w:lineRule="auto"/>
              <w:rPr>
                <w:sz w:val="16"/>
                <w:szCs w:val="16"/>
              </w:rPr>
            </w:pPr>
            <w:r>
              <w:rPr>
                <w:sz w:val="16"/>
                <w:szCs w:val="16"/>
              </w:rPr>
              <w:t>the, a, The</w:t>
            </w:r>
          </w:p>
        </w:tc>
        <w:tc>
          <w:tcPr>
            <w:tcW w:w="2175" w:type="dxa"/>
            <w:shd w:val="clear" w:color="auto" w:fill="auto"/>
            <w:tcMar>
              <w:top w:w="100" w:type="dxa"/>
              <w:left w:w="100" w:type="dxa"/>
              <w:bottom w:w="100" w:type="dxa"/>
              <w:right w:w="100" w:type="dxa"/>
            </w:tcMar>
          </w:tcPr>
          <w:p w14:paraId="53D4959A" w14:textId="12BCD11D" w:rsidR="00823341" w:rsidRDefault="00823341" w:rsidP="00823341">
            <w:pPr>
              <w:widowControl w:val="0"/>
              <w:pBdr>
                <w:top w:val="nil"/>
                <w:left w:val="nil"/>
                <w:bottom w:val="nil"/>
                <w:right w:val="nil"/>
                <w:between w:val="nil"/>
              </w:pBdr>
              <w:spacing w:line="240" w:lineRule="auto"/>
              <w:rPr>
                <w:sz w:val="16"/>
                <w:szCs w:val="16"/>
              </w:rPr>
            </w:pPr>
            <w:r>
              <w:rPr>
                <w:sz w:val="16"/>
                <w:szCs w:val="16"/>
              </w:rPr>
              <w:t>An</w:t>
            </w:r>
          </w:p>
        </w:tc>
      </w:tr>
      <w:tr w:rsidR="00823341" w14:paraId="033B33C2" w14:textId="77777777">
        <w:trPr>
          <w:jc w:val="center"/>
        </w:trPr>
        <w:tc>
          <w:tcPr>
            <w:tcW w:w="1065" w:type="dxa"/>
            <w:shd w:val="clear" w:color="auto" w:fill="auto"/>
            <w:tcMar>
              <w:top w:w="100" w:type="dxa"/>
              <w:left w:w="100" w:type="dxa"/>
              <w:bottom w:w="100" w:type="dxa"/>
              <w:right w:w="100" w:type="dxa"/>
            </w:tcMar>
          </w:tcPr>
          <w:p w14:paraId="39F721AD" w14:textId="1110E04E" w:rsidR="00823341" w:rsidRDefault="00823341"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58D3B706" w14:textId="2778A113" w:rsidR="00823341" w:rsidRDefault="00823341"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4D213E77" w14:textId="7CB6E545" w:rsidR="00823341" w:rsidRDefault="00823341"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0F663A8B" w14:textId="34677794" w:rsidR="00823341" w:rsidRDefault="00823341"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5FE09BC5" w14:textId="2AFC53FD" w:rsidR="00823341" w:rsidRDefault="00823341"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46C4B406" w14:textId="527909F5" w:rsidR="00823341" w:rsidRDefault="00823341"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823341" w14:paraId="36721D27" w14:textId="77777777">
        <w:trPr>
          <w:jc w:val="center"/>
        </w:trPr>
        <w:tc>
          <w:tcPr>
            <w:tcW w:w="1065" w:type="dxa"/>
            <w:shd w:val="clear" w:color="auto" w:fill="auto"/>
            <w:tcMar>
              <w:top w:w="100" w:type="dxa"/>
              <w:left w:w="100" w:type="dxa"/>
              <w:bottom w:w="100" w:type="dxa"/>
              <w:right w:w="100" w:type="dxa"/>
            </w:tcMar>
          </w:tcPr>
          <w:p w14:paraId="113D4A55" w14:textId="54E949EC" w:rsidR="00823341" w:rsidRDefault="00823341"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775962D7" w14:textId="442F8767" w:rsidR="00823341" w:rsidRDefault="00823341"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3B31B948" w14:textId="26CA8732" w:rsidR="00823341" w:rsidRDefault="00823341"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7D9DDDA3" w14:textId="256FDAA6" w:rsidR="00823341" w:rsidRDefault="00823341"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2C4CB84B" w14:textId="15CE4771" w:rsidR="00823341" w:rsidRDefault="00823341"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1646D550" w14:textId="47D5E703" w:rsidR="00823341" w:rsidRDefault="00823341" w:rsidP="00823341">
            <w:pPr>
              <w:widowControl w:val="0"/>
              <w:pBdr>
                <w:top w:val="nil"/>
                <w:left w:val="nil"/>
                <w:bottom w:val="nil"/>
                <w:right w:val="nil"/>
                <w:between w:val="nil"/>
              </w:pBdr>
              <w:spacing w:line="240" w:lineRule="auto"/>
              <w:rPr>
                <w:sz w:val="16"/>
                <w:szCs w:val="16"/>
              </w:rPr>
            </w:pPr>
            <w:r>
              <w:rPr>
                <w:sz w:val="16"/>
                <w:szCs w:val="16"/>
              </w:rPr>
              <w:t>1970s</w:t>
            </w:r>
          </w:p>
        </w:tc>
      </w:tr>
      <w:tr w:rsidR="00823341" w14:paraId="32BFBA97" w14:textId="77777777">
        <w:trPr>
          <w:jc w:val="center"/>
        </w:trPr>
        <w:tc>
          <w:tcPr>
            <w:tcW w:w="1065" w:type="dxa"/>
            <w:shd w:val="clear" w:color="auto" w:fill="auto"/>
            <w:tcMar>
              <w:top w:w="100" w:type="dxa"/>
              <w:left w:w="100" w:type="dxa"/>
              <w:bottom w:w="100" w:type="dxa"/>
              <w:right w:w="100" w:type="dxa"/>
            </w:tcMar>
          </w:tcPr>
          <w:p w14:paraId="52D538C2" w14:textId="740C2FFC" w:rsidR="00823341" w:rsidRDefault="00823341"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58EF5147" w14:textId="3D2AD042" w:rsidR="00823341" w:rsidRDefault="00823341"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700DF2B9" w14:textId="66319A88" w:rsidR="00823341" w:rsidRDefault="00823341"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62258C8E" w14:textId="2A5C065E" w:rsidR="00823341" w:rsidRDefault="00823341"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244B060E" w14:textId="6E311EC3" w:rsidR="00823341" w:rsidRDefault="00823341"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558E0C69" w14:textId="77777777" w:rsidR="00823341" w:rsidRDefault="00823341"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457EF668" w14:textId="679025B9" w:rsidR="00823341" w:rsidRDefault="00823341" w:rsidP="00823341">
            <w:pPr>
              <w:widowControl w:val="0"/>
              <w:pBdr>
                <w:top w:val="nil"/>
                <w:left w:val="nil"/>
                <w:bottom w:val="nil"/>
                <w:right w:val="nil"/>
                <w:between w:val="nil"/>
              </w:pBdr>
              <w:spacing w:line="240" w:lineRule="auto"/>
              <w:rPr>
                <w:sz w:val="16"/>
                <w:szCs w:val="16"/>
              </w:rPr>
            </w:pPr>
            <w:r>
              <w:rPr>
                <w:sz w:val="16"/>
                <w:szCs w:val="16"/>
              </w:rPr>
              <w:lastRenderedPageBreak/>
              <w:t>;</w:t>
            </w:r>
          </w:p>
        </w:tc>
      </w:tr>
      <w:tr w:rsidR="00823341" w14:paraId="7A4EB0E9" w14:textId="77777777">
        <w:trPr>
          <w:jc w:val="center"/>
        </w:trPr>
        <w:tc>
          <w:tcPr>
            <w:tcW w:w="1065" w:type="dxa"/>
            <w:shd w:val="clear" w:color="auto" w:fill="auto"/>
            <w:tcMar>
              <w:top w:w="100" w:type="dxa"/>
              <w:left w:w="100" w:type="dxa"/>
              <w:bottom w:w="100" w:type="dxa"/>
              <w:right w:w="100" w:type="dxa"/>
            </w:tcMar>
          </w:tcPr>
          <w:p w14:paraId="0065FF49" w14:textId="18FA9214" w:rsidR="00823341" w:rsidRDefault="00E920A9"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63FF517C" w14:textId="0596DEB0" w:rsidR="00823341"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54E5E434" w14:textId="78134023" w:rsidR="00823341" w:rsidRDefault="00E920A9"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1270852C" w14:textId="77F0B7D0"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455E9DDC" w:rsidR="00823341" w:rsidRDefault="00E920A9"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1573108D" w14:textId="39532700" w:rsidR="00823341" w:rsidRDefault="00E920A9" w:rsidP="00823341">
            <w:pPr>
              <w:widowControl w:val="0"/>
              <w:pBdr>
                <w:top w:val="nil"/>
                <w:left w:val="nil"/>
                <w:bottom w:val="nil"/>
                <w:right w:val="nil"/>
                <w:between w:val="nil"/>
              </w:pBdr>
              <w:spacing w:line="240" w:lineRule="auto"/>
              <w:rPr>
                <w:sz w:val="16"/>
                <w:szCs w:val="16"/>
              </w:rPr>
            </w:pPr>
            <w:r>
              <w:rPr>
                <w:sz w:val="16"/>
                <w:szCs w:val="16"/>
              </w:rPr>
              <w:t>acknowledged</w:t>
            </w:r>
          </w:p>
        </w:tc>
      </w:tr>
      <w:tr w:rsidR="00823341" w14:paraId="109476FA" w14:textId="77777777">
        <w:trPr>
          <w:jc w:val="center"/>
        </w:trPr>
        <w:tc>
          <w:tcPr>
            <w:tcW w:w="1065" w:type="dxa"/>
            <w:shd w:val="clear" w:color="auto" w:fill="auto"/>
            <w:tcMar>
              <w:top w:w="100" w:type="dxa"/>
              <w:left w:w="100" w:type="dxa"/>
              <w:bottom w:w="100" w:type="dxa"/>
              <w:right w:w="100" w:type="dxa"/>
            </w:tcMar>
          </w:tcPr>
          <w:p w14:paraId="37E5DA9F" w14:textId="5EA1D5E3"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0800E8E5" w14:textId="6E8D6FC5" w:rsidR="00823341" w:rsidRDefault="00E920A9"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25F35895" w14:textId="67138BDF" w:rsidR="00823341" w:rsidRDefault="00E920A9"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039A193C" w14:textId="2D8C7348" w:rsidR="00823341" w:rsidRDefault="00E920A9"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49C6C2C0" w14:textId="6407EC0F" w:rsidR="00823341" w:rsidRDefault="00E920A9"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692A232D" w14:textId="1EF7E94C" w:rsidR="00823341" w:rsidRDefault="00E920A9" w:rsidP="00823341">
            <w:pPr>
              <w:widowControl w:val="0"/>
              <w:pBdr>
                <w:top w:val="nil"/>
                <w:left w:val="nil"/>
                <w:bottom w:val="nil"/>
                <w:right w:val="nil"/>
                <w:between w:val="nil"/>
              </w:pBdr>
              <w:spacing w:line="240" w:lineRule="auto"/>
              <w:rPr>
                <w:sz w:val="16"/>
                <w:szCs w:val="16"/>
              </w:rPr>
            </w:pPr>
            <w:r>
              <w:rPr>
                <w:sz w:val="16"/>
                <w:szCs w:val="16"/>
              </w:rPr>
              <w:t>!</w:t>
            </w:r>
          </w:p>
        </w:tc>
      </w:tr>
      <w:tr w:rsidR="00E920A9" w14:paraId="17C698E3" w14:textId="77777777">
        <w:trPr>
          <w:jc w:val="center"/>
        </w:trPr>
        <w:tc>
          <w:tcPr>
            <w:tcW w:w="1065" w:type="dxa"/>
            <w:shd w:val="clear" w:color="auto" w:fill="auto"/>
            <w:tcMar>
              <w:top w:w="100" w:type="dxa"/>
              <w:left w:w="100" w:type="dxa"/>
              <w:bottom w:w="100" w:type="dxa"/>
              <w:right w:w="100" w:type="dxa"/>
            </w:tcMar>
          </w:tcPr>
          <w:p w14:paraId="276FDCF2" w14:textId="6AB60A42" w:rsidR="00E920A9" w:rsidRDefault="00E920A9"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97C03FD" w14:textId="335C3D8C" w:rsidR="00E920A9" w:rsidRDefault="00E920A9"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5B1ACBE" w14:textId="7FD69B11" w:rsidR="00E920A9" w:rsidRDefault="00E920A9"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3C3CD8D4" w14:textId="51D50460" w:rsidR="00E920A9" w:rsidRDefault="00E920A9"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055714C3" w14:textId="26779311" w:rsidR="00E920A9" w:rsidRDefault="00E920A9"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78C424D9" w14:textId="5451C1C6" w:rsidR="00E920A9" w:rsidRDefault="00E920A9" w:rsidP="00823341">
            <w:pPr>
              <w:widowControl w:val="0"/>
              <w:pBdr>
                <w:top w:val="nil"/>
                <w:left w:val="nil"/>
                <w:bottom w:val="nil"/>
                <w:right w:val="nil"/>
                <w:between w:val="nil"/>
              </w:pBdr>
              <w:spacing w:line="240" w:lineRule="auto"/>
              <w:rPr>
                <w:sz w:val="16"/>
                <w:szCs w:val="16"/>
              </w:rPr>
            </w:pPr>
            <w:r>
              <w:rPr>
                <w:sz w:val="16"/>
                <w:szCs w:val="16"/>
              </w:rPr>
              <w:t>-</w:t>
            </w: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2B16FD56" w:rsidR="006F1AB3" w:rsidRDefault="009F20C6">
      <w:pPr>
        <w:ind w:left="720"/>
      </w:pPr>
      <w:r>
        <w:t>Token trigrams:</w:t>
      </w:r>
      <w:r w:rsidR="00CB79D5">
        <w:t xml:space="preserve"> in response to, Republican </w:t>
      </w:r>
      <w:r w:rsidR="00220DA6">
        <w:t xml:space="preserve">Party </w:t>
      </w:r>
      <w:r w:rsidR="00CB79D5">
        <w:t>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NNP NNP</w:t>
      </w:r>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IN DT NN, NNP NNP NNP,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stParagraph"/>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Court .</w:t>
      </w:r>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stParagraph"/>
        <w:numPr>
          <w:ilvl w:val="0"/>
          <w:numId w:val="5"/>
        </w:numPr>
        <w:rPr>
          <w:lang w:val="en-GB"/>
        </w:rPr>
      </w:pPr>
      <w:r w:rsidRPr="00A8781C">
        <w:rPr>
          <w:lang w:val="en-GB"/>
        </w:rPr>
        <w:t xml:space="preserve">Next week ,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stParagraph"/>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Everson ,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stParagraph"/>
        <w:numPr>
          <w:ilvl w:val="0"/>
          <w:numId w:val="5"/>
        </w:numPr>
        <w:rPr>
          <w:lang w:val="en-GB"/>
        </w:rPr>
      </w:pPr>
      <w:r w:rsidRPr="00A8781C">
        <w:rPr>
          <w:lang w:val="en-GB"/>
        </w:rPr>
        <w:t xml:space="preserve">Election law expert Richard Winger ,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7777777" w:rsidR="006F1AB3" w:rsidRDefault="009F20C6">
      <w:pPr>
        <w:ind w:left="720"/>
      </w:pPr>
      <w:r>
        <w:t>Number of named entities:</w:t>
      </w:r>
      <w:r>
        <w:br/>
        <w:t xml:space="preserve">Number of different entity labels:  </w:t>
      </w:r>
    </w:p>
    <w:p w14:paraId="59AAB173" w14:textId="77777777" w:rsidR="006F1AB3" w:rsidRDefault="006F1AB3">
      <w:pPr>
        <w:ind w:left="720"/>
      </w:pPr>
    </w:p>
    <w:p w14:paraId="04667F9E" w14:textId="77777777" w:rsidR="006F1AB3" w:rsidRDefault="009F20C6">
      <w:pPr>
        <w:ind w:left="720"/>
      </w:pPr>
      <w:r>
        <w:lastRenderedPageBreak/>
        <w:t xml:space="preserve">Analyze the named entities in the first five sentences. Are they identified correctly? If not, explain your answer and propose a better decision. </w:t>
      </w:r>
    </w:p>
    <w:p w14:paraId="6B3A8705" w14:textId="77777777" w:rsidR="006F1AB3" w:rsidRDefault="006F1AB3"/>
    <w:p w14:paraId="3F5AB49E" w14:textId="77777777" w:rsidR="006F1AB3" w:rsidRDefault="006F1AB3"/>
    <w:p w14:paraId="15CFD729" w14:textId="77777777" w:rsidR="006F1AB3" w:rsidRDefault="006F1AB3"/>
    <w:p w14:paraId="617DF77D" w14:textId="77777777" w:rsidR="006F1AB3" w:rsidRDefault="006F1AB3"/>
    <w:p w14:paraId="388C6E12" w14:textId="77777777" w:rsidR="006F1AB3" w:rsidRDefault="006F1AB3"/>
    <w:p w14:paraId="7E678572" w14:textId="77777777" w:rsidR="006F1AB3" w:rsidRDefault="006F1AB3"/>
    <w:p w14:paraId="64776F9B" w14:textId="77777777" w:rsidR="006F1AB3" w:rsidRDefault="006F1AB3"/>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Heading2"/>
      </w:pPr>
      <w:bookmarkStart w:id="2" w:name="_ow1jpqrn8z1i" w:colFirst="0" w:colLast="0"/>
      <w:bookmarkEnd w:id="2"/>
      <w:r>
        <w:t>PART B:  Understanding the task of complex word identification</w:t>
      </w:r>
    </w:p>
    <w:p w14:paraId="621598B9" w14:textId="77777777" w:rsidR="00FB6B83" w:rsidRDefault="00FB6B83" w:rsidP="00FB6B83">
      <w:pPr>
        <w:numPr>
          <w:ilvl w:val="0"/>
          <w:numId w:val="3"/>
        </w:numPr>
      </w:pPr>
      <w:r>
        <w:rPr>
          <w:b/>
        </w:rPr>
        <w:t>Explore the dataset</w:t>
      </w:r>
      <w:r>
        <w:t xml:space="preserve"> (1.5 points)</w:t>
      </w:r>
      <w:r>
        <w:br/>
        <w:t>Read the documentation (</w:t>
      </w:r>
      <w:hyperlink r:id="rId8">
        <w:r>
          <w:rPr>
            <w:color w:val="1155CC"/>
            <w:u w:val="single"/>
          </w:rPr>
          <w:t>https://sites.google.com/view/cwisharedtask2018/datasets</w:t>
        </w:r>
      </w:hyperlink>
      <w:r>
        <w:t xml:space="preserve">) of the dataset and provide an answer to the following questions: </w:t>
      </w:r>
    </w:p>
    <w:p w14:paraId="7190EA83" w14:textId="77777777" w:rsidR="00FB6B83" w:rsidRDefault="00FB6B83" w:rsidP="00FB6B83">
      <w:pPr>
        <w:ind w:firstLine="720"/>
      </w:pPr>
      <w:r>
        <w:t xml:space="preserve">a) What do the start and offset values refer to? Provide an example. </w:t>
      </w:r>
    </w:p>
    <w:p w14:paraId="5F81A6B6" w14:textId="77777777" w:rsidR="00FB6B83" w:rsidRDefault="00FB6B83" w:rsidP="00FB6B83"/>
    <w:p w14:paraId="0BE58F87" w14:textId="77777777" w:rsidR="00FB6B83" w:rsidRDefault="00FB6B83" w:rsidP="00FB6B83">
      <w:r>
        <w:t>T</w:t>
      </w:r>
      <w:r w:rsidRPr="00336499">
        <w:t>he start value refers to the first character in the string of the target word. The offset value refers to the last character + 1 of the target word.</w:t>
      </w:r>
    </w:p>
    <w:p w14:paraId="00BFE7BE" w14:textId="77777777" w:rsidR="00FB6B83" w:rsidRDefault="00FB6B83" w:rsidP="00FB6B83"/>
    <w:p w14:paraId="5D2A1241" w14:textId="77777777" w:rsidR="00FB6B83" w:rsidRDefault="00FB6B83" w:rsidP="00FB6B83">
      <w:r>
        <w:t xml:space="preserve">Example (stored in </w:t>
      </w:r>
      <w:r w:rsidRPr="00336499">
        <w:rPr>
          <w:b/>
          <w:bCs/>
        </w:rPr>
        <w:t>sentence</w:t>
      </w:r>
      <w:r>
        <w:t>)</w:t>
      </w:r>
    </w:p>
    <w:p w14:paraId="320B243A" w14:textId="77777777" w:rsidR="00FB6B83" w:rsidRDefault="00FB6B83" w:rsidP="00FB6B83"/>
    <w:p w14:paraId="7079977D" w14:textId="77777777" w:rsidR="00FB6B83"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r w:rsidRPr="00336499">
        <w:rPr>
          <w:rFonts w:ascii="Courier New" w:eastAsia="Times New Roman" w:hAnsi="Courier New" w:cs="Courier New"/>
          <w:color w:val="000000"/>
          <w:sz w:val="21"/>
          <w:szCs w:val="21"/>
          <w:lang w:val="en-GB" w:eastAsia="en-GB"/>
        </w:rPr>
        <w:t>#37-1 Guatemalan Supreme Court approves impeachment of President Molina Yesterday in Guatemala, the Supreme Court approved the attorney general's request to impeach President Otto Pérez Molina.</w:t>
      </w:r>
    </w:p>
    <w:p w14:paraId="03B58F20" w14:textId="77777777" w:rsidR="00FB6B83" w:rsidRPr="00336499"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p>
    <w:p w14:paraId="674063B6" w14:textId="77777777" w:rsidR="00FB6B83" w:rsidRDefault="00FB6B83" w:rsidP="00FB6B83">
      <w:pPr>
        <w:rPr>
          <w:lang w:val="en-GB"/>
        </w:rPr>
      </w:pPr>
      <w:r>
        <w:rPr>
          <w:lang w:val="en-GB"/>
        </w:rPr>
        <w:t>For this sentence, the start == 31, and offset == 39.The target word ‘approves’ starts at the 31</w:t>
      </w:r>
      <w:r w:rsidRPr="00336499">
        <w:rPr>
          <w:vertAlign w:val="superscript"/>
          <w:lang w:val="en-GB"/>
        </w:rPr>
        <w:t>st</w:t>
      </w:r>
      <w:r>
        <w:rPr>
          <w:lang w:val="en-GB"/>
        </w:rPr>
        <w:t xml:space="preserve"> character, and ends at the 38</w:t>
      </w:r>
      <w:r w:rsidRPr="00336499">
        <w:rPr>
          <w:vertAlign w:val="superscript"/>
          <w:lang w:val="en-GB"/>
        </w:rPr>
        <w:t>th</w:t>
      </w:r>
      <w:r>
        <w:rPr>
          <w:lang w:val="en-GB"/>
        </w:rPr>
        <w:t xml:space="preserve"> character of the string. If you fill in the start and offset values in a list slicing statement:</w:t>
      </w:r>
    </w:p>
    <w:p w14:paraId="2C3E39F3" w14:textId="77777777" w:rsidR="00FB6B83" w:rsidRDefault="00FB6B83" w:rsidP="00FB6B83">
      <w:pPr>
        <w:rPr>
          <w:lang w:val="en-GB"/>
        </w:rPr>
      </w:pPr>
      <w:r w:rsidRPr="00336499">
        <w:rPr>
          <w:b/>
          <w:bCs/>
          <w:lang w:val="en-GB"/>
        </w:rPr>
        <w:t>sentence</w:t>
      </w:r>
      <w:r>
        <w:rPr>
          <w:lang w:val="en-GB"/>
        </w:rPr>
        <w:t xml:space="preserve">[31:39] </w:t>
      </w:r>
    </w:p>
    <w:p w14:paraId="6A41EA47" w14:textId="77777777" w:rsidR="00FB6B83" w:rsidRDefault="00FB6B83" w:rsidP="00FB6B83">
      <w:pPr>
        <w:rPr>
          <w:lang w:val="en-GB"/>
        </w:rPr>
      </w:pPr>
    </w:p>
    <w:p w14:paraId="7DC59F2C" w14:textId="77777777" w:rsidR="00FB6B83" w:rsidRDefault="00FB6B83" w:rsidP="00FB6B83">
      <w:pPr>
        <w:rPr>
          <w:lang w:val="en-GB"/>
        </w:rPr>
      </w:pPr>
      <w:r>
        <w:rPr>
          <w:lang w:val="en-GB"/>
        </w:rPr>
        <w:t>which gives exactly the target word ‘sentence’ (since the value after the colon is not included for list slicing).</w:t>
      </w:r>
    </w:p>
    <w:p w14:paraId="21786514" w14:textId="77777777" w:rsidR="00FB6B83" w:rsidRDefault="00FB6B83" w:rsidP="00FB6B83">
      <w:pPr>
        <w:rPr>
          <w:lang w:val="en-GB"/>
        </w:rPr>
      </w:pPr>
    </w:p>
    <w:p w14:paraId="22CA811E" w14:textId="77777777" w:rsidR="00FB6B83" w:rsidRDefault="00FB6B83" w:rsidP="00FB6B83"/>
    <w:p w14:paraId="4DC80F00" w14:textId="77777777" w:rsidR="00FB6B83" w:rsidRDefault="00FB6B83" w:rsidP="00FB6B83">
      <w:pPr>
        <w:ind w:firstLine="720"/>
      </w:pPr>
      <w:r>
        <w:t>b) What does it mean if a target word has a probabilistic label of 0.4?</w:t>
      </w:r>
    </w:p>
    <w:p w14:paraId="0EF44832" w14:textId="77777777" w:rsidR="00FB6B83" w:rsidRDefault="00FB6B83" w:rsidP="00FB6B83">
      <w:pPr>
        <w:ind w:left="720"/>
      </w:pPr>
      <w:r>
        <w:t xml:space="preserve"> </w:t>
      </w:r>
    </w:p>
    <w:p w14:paraId="4C826DCC" w14:textId="77777777" w:rsidR="00FB6B83" w:rsidRDefault="00FB6B83" w:rsidP="00FB6B83">
      <w:r>
        <w:t>probabilistic label = the number of annotators who marked the word as difficult / the total number of annotators.</w:t>
      </w:r>
    </w:p>
    <w:p w14:paraId="42BAF776" w14:textId="77777777" w:rsidR="00FB6B83" w:rsidRDefault="00FB6B83" w:rsidP="00FB6B83"/>
    <w:p w14:paraId="19B4473B" w14:textId="77777777" w:rsidR="00FB6B83" w:rsidRDefault="00FB6B83" w:rsidP="00FB6B83">
      <w:r>
        <w:t>So it is the ratio of annotators who marked it difficult to the total number of annotators.</w:t>
      </w:r>
    </w:p>
    <w:p w14:paraId="341D6259" w14:textId="77777777" w:rsidR="00FB6B83" w:rsidRDefault="00FB6B83" w:rsidP="00FB6B83">
      <w:pPr>
        <w:ind w:left="720"/>
      </w:pPr>
    </w:p>
    <w:p w14:paraId="6652C7D9" w14:textId="77777777" w:rsidR="00FB6B83" w:rsidRDefault="00FB6B83" w:rsidP="00FB6B83">
      <w:pPr>
        <w:ind w:left="720"/>
      </w:pPr>
    </w:p>
    <w:p w14:paraId="10C9AFAB" w14:textId="77777777" w:rsidR="00FB6B83" w:rsidRDefault="00FB6B83" w:rsidP="00FB6B83">
      <w:pPr>
        <w:ind w:left="720"/>
      </w:pPr>
      <w:r>
        <w:t xml:space="preserve">c) The dataset was annotated by native and non-native speakers. How do the binary and the probabilistic complexity label account for this distinction? </w:t>
      </w:r>
    </w:p>
    <w:p w14:paraId="2464F2D0" w14:textId="77777777" w:rsidR="00FB6B83" w:rsidRDefault="00FB6B83" w:rsidP="00FB6B83"/>
    <w:p w14:paraId="4FC3D82C" w14:textId="77777777" w:rsidR="00FB6B83" w:rsidRPr="00336499" w:rsidRDefault="00FB6B83" w:rsidP="00FB6B83">
      <w:pPr>
        <w:shd w:val="clear" w:color="auto" w:fill="FFFFFF"/>
        <w:spacing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They do not account for this distinction:</w:t>
      </w:r>
    </w:p>
    <w:p w14:paraId="2748FC2F" w14:textId="73AAFB24"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binary: if either a native or non-native speaker marks the target word as difficult, the label is set to 1, and zero otherwise.</w:t>
      </w:r>
      <w:r>
        <w:rPr>
          <w:rFonts w:ascii="Helvetica" w:eastAsia="Times New Roman" w:hAnsi="Helvetica" w:cs="Helvetica"/>
          <w:color w:val="000000"/>
          <w:sz w:val="21"/>
          <w:szCs w:val="21"/>
          <w:lang w:val="en-GB" w:eastAsia="en-GB"/>
        </w:rPr>
        <w:t xml:space="preserve"> Thus, no distinction is made.</w:t>
      </w:r>
    </w:p>
    <w:p w14:paraId="35FF55A4" w14:textId="0484201D" w:rsidR="00FB6B83" w:rsidRPr="00336499" w:rsidRDefault="00FB6B83" w:rsidP="00FB6B83">
      <w:pPr>
        <w:numPr>
          <w:ilvl w:val="0"/>
          <w:numId w:val="6"/>
        </w:numPr>
        <w:shd w:val="clear" w:color="auto" w:fill="FFFFFF"/>
        <w:spacing w:before="100" w:beforeAutospacing="1" w:after="100" w:afterAutospacing="1" w:line="240" w:lineRule="auto"/>
        <w:rPr>
          <w:rFonts w:ascii="Helvetica" w:eastAsia="Times New Roman" w:hAnsi="Helvetica" w:cs="Helvetica"/>
          <w:color w:val="000000"/>
          <w:sz w:val="21"/>
          <w:szCs w:val="21"/>
          <w:lang w:val="en-GB" w:eastAsia="en-GB"/>
        </w:rPr>
      </w:pPr>
      <w:r w:rsidRPr="00336499">
        <w:rPr>
          <w:rFonts w:ascii="Helvetica" w:eastAsia="Times New Roman" w:hAnsi="Helvetica" w:cs="Helvetica"/>
          <w:color w:val="000000"/>
          <w:sz w:val="21"/>
          <w:szCs w:val="21"/>
          <w:lang w:val="en-GB" w:eastAsia="en-GB"/>
        </w:rPr>
        <w:t>For probabilistic: no distinction is made between</w:t>
      </w:r>
      <w:r>
        <w:rPr>
          <w:rFonts w:ascii="Helvetica" w:eastAsia="Times New Roman" w:hAnsi="Helvetica" w:cs="Helvetica"/>
          <w:color w:val="000000"/>
          <w:sz w:val="21"/>
          <w:szCs w:val="21"/>
          <w:lang w:val="en-GB" w:eastAsia="en-GB"/>
        </w:rPr>
        <w:t xml:space="preserve"> a word being</w:t>
      </w:r>
      <w:r w:rsidRPr="00336499">
        <w:rPr>
          <w:rFonts w:ascii="Helvetica" w:eastAsia="Times New Roman" w:hAnsi="Helvetica" w:cs="Helvetica"/>
          <w:color w:val="000000"/>
          <w:sz w:val="21"/>
          <w:szCs w:val="21"/>
          <w:lang w:val="en-GB" w:eastAsia="en-GB"/>
        </w:rPr>
        <w:t xml:space="preserve"> marked as difficult by native and non-native speakers. Both</w:t>
      </w:r>
      <w:r>
        <w:rPr>
          <w:rFonts w:ascii="Helvetica" w:eastAsia="Times New Roman" w:hAnsi="Helvetica" w:cs="Helvetica"/>
          <w:color w:val="000000"/>
          <w:sz w:val="21"/>
          <w:szCs w:val="21"/>
          <w:lang w:val="en-GB" w:eastAsia="en-GB"/>
        </w:rPr>
        <w:t xml:space="preserve"> types of annotators</w:t>
      </w:r>
      <w:r w:rsidRPr="00336499">
        <w:rPr>
          <w:rFonts w:ascii="Helvetica" w:eastAsia="Times New Roman" w:hAnsi="Helvetica" w:cs="Helvetica"/>
          <w:color w:val="000000"/>
          <w:sz w:val="21"/>
          <w:szCs w:val="21"/>
          <w:lang w:val="en-GB" w:eastAsia="en-GB"/>
        </w:rPr>
        <w:t xml:space="preserve"> are counted in the numerator (and the total number of annotators is counted for the denominator).</w:t>
      </w:r>
    </w:p>
    <w:p w14:paraId="0699601C" w14:textId="77777777" w:rsidR="006F1AB3" w:rsidRPr="00FB6B83" w:rsidRDefault="006F1AB3">
      <w:pPr>
        <w:rPr>
          <w:lang w:val="en-GB"/>
        </w:rPr>
      </w:pPr>
    </w:p>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t xml:space="preserve">Let’s have a closer look at the labels for this task. </w:t>
      </w:r>
      <w:r>
        <w:br/>
      </w:r>
      <w:r>
        <w:tab/>
        <w:t xml:space="preserve">Use the file </w:t>
      </w:r>
      <w:r>
        <w:rPr>
          <w:i/>
        </w:rPr>
        <w:t>data/original/english/WikiNews_Train.tsv</w:t>
      </w:r>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89E1F72" w14:textId="77777777" w:rsidR="00FB6B83" w:rsidRDefault="00FB6B83" w:rsidP="00FB6B83">
      <w:pPr>
        <w:ind w:left="720"/>
      </w:pPr>
      <w:r>
        <w:t xml:space="preserve">Provide the following information:  </w:t>
      </w:r>
    </w:p>
    <w:p w14:paraId="35290CB7" w14:textId="77777777" w:rsidR="00FB6B83" w:rsidRDefault="00FB6B83" w:rsidP="00FB6B83">
      <w:pPr>
        <w:ind w:left="720"/>
      </w:pPr>
      <w:r>
        <w:t>Number of instances labeled with 0: 4530</w:t>
      </w:r>
    </w:p>
    <w:p w14:paraId="02D99A15" w14:textId="77777777" w:rsidR="00FB6B83" w:rsidRDefault="00FB6B83" w:rsidP="00FB6B83">
      <w:pPr>
        <w:ind w:left="720"/>
      </w:pPr>
      <w:r>
        <w:t>Number of instances labeled with 1: 3215</w:t>
      </w:r>
    </w:p>
    <w:p w14:paraId="70F8C3AF" w14:textId="77777777" w:rsidR="00FB6B83" w:rsidRDefault="00FB6B83" w:rsidP="00FB6B83">
      <w:pPr>
        <w:ind w:left="720"/>
      </w:pPr>
      <w:r>
        <w:t xml:space="preserve">Min, max, median, mean, and stdev of the probabilistic label: </w:t>
      </w:r>
    </w:p>
    <w:p w14:paraId="1278094A" w14:textId="77777777" w:rsidR="00FB6B83" w:rsidRDefault="00FB6B83" w:rsidP="00FB6B83">
      <w:pPr>
        <w:pStyle w:val="ListParagraph"/>
        <w:numPr>
          <w:ilvl w:val="1"/>
          <w:numId w:val="6"/>
        </w:numPr>
      </w:pPr>
      <w:r>
        <w:t>Min = 0.0</w:t>
      </w:r>
    </w:p>
    <w:p w14:paraId="220917E7" w14:textId="77777777" w:rsidR="00FB6B83" w:rsidRDefault="00FB6B83" w:rsidP="00FB6B83">
      <w:pPr>
        <w:pStyle w:val="ListParagraph"/>
        <w:numPr>
          <w:ilvl w:val="1"/>
          <w:numId w:val="6"/>
        </w:numPr>
      </w:pPr>
      <w:r>
        <w:t>Max = 1.0</w:t>
      </w:r>
    </w:p>
    <w:p w14:paraId="51E6BF5A" w14:textId="77777777" w:rsidR="00FB6B83" w:rsidRDefault="00FB6B83" w:rsidP="00FB6B83">
      <w:pPr>
        <w:pStyle w:val="ListParagraph"/>
        <w:numPr>
          <w:ilvl w:val="1"/>
          <w:numId w:val="6"/>
        </w:numPr>
      </w:pPr>
      <w:r>
        <w:t>Median = 0.0</w:t>
      </w:r>
    </w:p>
    <w:p w14:paraId="1C47AFA5" w14:textId="77777777" w:rsidR="00FB6B83" w:rsidRDefault="00FB6B83" w:rsidP="00FB6B83">
      <w:pPr>
        <w:pStyle w:val="ListParagraph"/>
        <w:numPr>
          <w:ilvl w:val="1"/>
          <w:numId w:val="6"/>
        </w:numPr>
      </w:pPr>
      <w:r>
        <w:t xml:space="preserve">Mean = </w:t>
      </w:r>
      <w:r w:rsidRPr="00921BE1">
        <w:t>0.083951</w:t>
      </w:r>
    </w:p>
    <w:p w14:paraId="052A1F84" w14:textId="77777777" w:rsidR="00FB6B83" w:rsidRDefault="00FB6B83" w:rsidP="00FB6B83">
      <w:pPr>
        <w:pStyle w:val="ListParagraph"/>
        <w:numPr>
          <w:ilvl w:val="1"/>
          <w:numId w:val="6"/>
        </w:numPr>
      </w:pPr>
      <w:r>
        <w:t xml:space="preserve">Stdev = </w:t>
      </w:r>
      <w:r w:rsidRPr="00921BE1">
        <w:t>0.169690</w:t>
      </w:r>
    </w:p>
    <w:p w14:paraId="3C07C4E0" w14:textId="77777777" w:rsidR="00FB6B83" w:rsidRPr="00D466D3" w:rsidRDefault="00FB6B83" w:rsidP="00FB6B83">
      <w:pPr>
        <w:ind w:left="720"/>
        <w:rPr>
          <w:lang w:val="en-GB"/>
        </w:rPr>
      </w:pPr>
      <w:r>
        <w:t xml:space="preserve">Number of instances consisting of more than one token: </w:t>
      </w:r>
      <w:r w:rsidRPr="00D466D3">
        <w:t>1086</w:t>
      </w:r>
    </w:p>
    <w:p w14:paraId="11188884" w14:textId="77777777" w:rsidR="00FB6B83" w:rsidRDefault="00FB6B83" w:rsidP="00FB6B83">
      <w:pPr>
        <w:ind w:left="720"/>
      </w:pPr>
      <w:r>
        <w:t>Maximum number of tokens for an instance: 10</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lastRenderedPageBreak/>
        <w:t>Calculate the frequency of the tokens using the wordfreq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77777777" w:rsidR="006F1AB3" w:rsidRDefault="009F20C6">
      <w:pPr>
        <w:ind w:left="720"/>
      </w:pPr>
      <w:r>
        <w:t xml:space="preserve">Pearson correlation length and complexity: </w:t>
      </w:r>
    </w:p>
    <w:p w14:paraId="72090988" w14:textId="5FBFA1D0" w:rsidR="00360454" w:rsidRDefault="009F20C6" w:rsidP="00360454">
      <w:pPr>
        <w:ind w:left="720"/>
      </w:pPr>
      <w:r>
        <w:t>Pearson correlation frequency and complexity:</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77777777" w:rsidR="006F1AB3" w:rsidRDefault="006F1AB3">
      <w:pPr>
        <w:ind w:left="720"/>
      </w:pPr>
    </w:p>
    <w:p w14:paraId="1C5023DA" w14:textId="77777777" w:rsidR="006F1AB3" w:rsidRDefault="006F1AB3">
      <w:pPr>
        <w:ind w:left="720"/>
      </w:pPr>
    </w:p>
    <w:p w14:paraId="497C12D3" w14:textId="77777777" w:rsidR="006F1AB3" w:rsidRDefault="006F1AB3">
      <w:pPr>
        <w:ind w:left="720"/>
      </w:pPr>
    </w:p>
    <w:p w14:paraId="37EAFE12" w14:textId="77777777" w:rsidR="006F1AB3" w:rsidRDefault="006F1AB3">
      <w:pPr>
        <w:ind w:left="720"/>
      </w:pPr>
    </w:p>
    <w:p w14:paraId="4D21D513" w14:textId="77777777" w:rsidR="006F1AB3" w:rsidRDefault="006F1AB3">
      <w:pPr>
        <w:ind w:left="720"/>
      </w:pPr>
    </w:p>
    <w:p w14:paraId="25F82042" w14:textId="77777777" w:rsidR="006F1AB3" w:rsidRDefault="006F1AB3">
      <w:pPr>
        <w:ind w:left="720"/>
      </w:pPr>
    </w:p>
    <w:p w14:paraId="3AFA3C19" w14:textId="77777777" w:rsidR="006F1AB3" w:rsidRDefault="006F1AB3">
      <w:pPr>
        <w:ind w:left="720"/>
      </w:pPr>
    </w:p>
    <w:p w14:paraId="2CE066CC" w14:textId="77777777" w:rsidR="006F1AB3" w:rsidRDefault="006F1AB3">
      <w:pPr>
        <w:ind w:left="720"/>
      </w:pPr>
    </w:p>
    <w:p w14:paraId="37D4602D" w14:textId="77777777" w:rsidR="006F1AB3" w:rsidRDefault="006F1AB3">
      <w:pPr>
        <w:ind w:left="720"/>
      </w:pPr>
    </w:p>
    <w:p w14:paraId="697A5D6F" w14:textId="77777777" w:rsidR="006F1AB3" w:rsidRDefault="009F20C6">
      <w:pPr>
        <w:ind w:left="720"/>
      </w:pPr>
      <w:r>
        <w:t xml:space="preserve">Plot 2: </w:t>
      </w:r>
    </w:p>
    <w:p w14:paraId="165F6948" w14:textId="77777777" w:rsidR="006F1AB3" w:rsidRDefault="006F1AB3">
      <w:pPr>
        <w:ind w:left="720"/>
      </w:pP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5E052BD7" w14:textId="77777777" w:rsidR="006F1AB3" w:rsidRDefault="006F1AB3">
      <w:pPr>
        <w:ind w:left="720"/>
      </w:pPr>
    </w:p>
    <w:p w14:paraId="076FCDCC" w14:textId="77777777" w:rsidR="006F1AB3" w:rsidRDefault="006F1AB3">
      <w:pPr>
        <w:ind w:left="720"/>
      </w:pPr>
    </w:p>
    <w:p w14:paraId="6736B3CB" w14:textId="77777777" w:rsidR="006F1AB3" w:rsidRDefault="006F1AB3">
      <w:pPr>
        <w:ind w:left="720"/>
      </w:pPr>
    </w:p>
    <w:p w14:paraId="389C64CA" w14:textId="77777777" w:rsidR="006F1AB3" w:rsidRDefault="006F1AB3">
      <w:pPr>
        <w:ind w:left="720"/>
      </w:pPr>
    </w:p>
    <w:p w14:paraId="62D35E64" w14:textId="77777777" w:rsidR="006F1AB3" w:rsidRDefault="006F1AB3">
      <w:pPr>
        <w:ind w:left="720"/>
      </w:pPr>
    </w:p>
    <w:p w14:paraId="61D90754" w14:textId="77777777" w:rsidR="006F1AB3" w:rsidRDefault="006F1AB3">
      <w:pPr>
        <w:ind w:left="720"/>
      </w:pPr>
    </w:p>
    <w:p w14:paraId="5DFB1C06" w14:textId="77777777" w:rsidR="006F1AB3" w:rsidRDefault="009F20C6">
      <w:pPr>
        <w:ind w:left="720"/>
      </w:pPr>
      <w:r>
        <w:t xml:space="preserve">Plot 3: </w:t>
      </w:r>
    </w:p>
    <w:p w14:paraId="056EEB59" w14:textId="77777777" w:rsidR="006F1AB3" w:rsidRDefault="006F1AB3">
      <w:pPr>
        <w:ind w:left="720"/>
      </w:pPr>
    </w:p>
    <w:p w14:paraId="0B476EA8" w14:textId="77777777" w:rsidR="006F1AB3" w:rsidRDefault="006F1AB3">
      <w:pPr>
        <w:ind w:left="720"/>
      </w:pPr>
    </w:p>
    <w:p w14:paraId="4E6CD4C8" w14:textId="77777777" w:rsidR="006F1AB3" w:rsidRDefault="006F1AB3">
      <w:pPr>
        <w:ind w:left="720"/>
      </w:pPr>
    </w:p>
    <w:p w14:paraId="402BEDE0" w14:textId="77777777" w:rsidR="006F1AB3" w:rsidRDefault="006F1AB3">
      <w:pPr>
        <w:ind w:left="720"/>
      </w:pPr>
    </w:p>
    <w:p w14:paraId="70516F75" w14:textId="77777777" w:rsidR="006F1AB3" w:rsidRDefault="006F1AB3">
      <w:pPr>
        <w:ind w:left="720"/>
      </w:pPr>
    </w:p>
    <w:p w14:paraId="7F2DC779" w14:textId="77777777" w:rsidR="006F1AB3" w:rsidRDefault="006F1AB3">
      <w:pPr>
        <w:ind w:left="720"/>
      </w:pPr>
    </w:p>
    <w:p w14:paraId="1A4A636C" w14:textId="77777777" w:rsidR="006F1AB3" w:rsidRDefault="006F1AB3">
      <w:pPr>
        <w:ind w:left="720"/>
      </w:pPr>
    </w:p>
    <w:p w14:paraId="32D4E074" w14:textId="77777777" w:rsidR="006F1AB3" w:rsidRDefault="006F1AB3">
      <w:pPr>
        <w:ind w:left="720"/>
      </w:pPr>
    </w:p>
    <w:p w14:paraId="2BB3A127" w14:textId="77777777" w:rsidR="006F1AB3" w:rsidRDefault="006F1AB3">
      <w:pPr>
        <w:ind w:left="720"/>
      </w:pPr>
    </w:p>
    <w:p w14:paraId="253A14EF" w14:textId="77777777" w:rsidR="006F1AB3" w:rsidRDefault="006F1AB3">
      <w:pPr>
        <w:ind w:left="720"/>
      </w:pPr>
    </w:p>
    <w:p w14:paraId="4041DE67" w14:textId="77777777" w:rsidR="006F1AB3" w:rsidRDefault="006F1AB3">
      <w:pPr>
        <w:ind w:left="720"/>
      </w:pPr>
    </w:p>
    <w:p w14:paraId="39FDFD7E" w14:textId="77777777" w:rsidR="006F1AB3" w:rsidRDefault="009F20C6">
      <w:pPr>
        <w:ind w:left="720"/>
      </w:pPr>
      <w:r>
        <w:lastRenderedPageBreak/>
        <w:t xml:space="preserve">Interpret the results in 3-5 sentences: </w:t>
      </w:r>
    </w:p>
    <w:p w14:paraId="5FF2B013" w14:textId="77777777" w:rsidR="006F1AB3" w:rsidRDefault="006F1AB3">
      <w:pPr>
        <w:ind w:left="720"/>
      </w:pPr>
    </w:p>
    <w:p w14:paraId="7C59B8EB" w14:textId="77777777" w:rsidR="006F1AB3" w:rsidRDefault="006F1AB3">
      <w:pPr>
        <w:ind w:left="720"/>
      </w:pP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77777777" w:rsidR="006F1AB3" w:rsidRDefault="006F1AB3">
      <w:pPr>
        <w:ind w:left="720"/>
      </w:pP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dev_data: </w:t>
      </w:r>
    </w:p>
    <w:p w14:paraId="71AF2074" w14:textId="77777777" w:rsidR="006F1AB3" w:rsidRDefault="009F20C6">
      <w:pPr>
        <w:ind w:left="720"/>
      </w:pPr>
      <w:r>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tab/>
        <w:t xml:space="preserve">Fill in the table below (round to two decimals!): </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6635F702" w:rsidR="00577989" w:rsidRPr="00577989" w:rsidRDefault="00A21DAD" w:rsidP="00577989">
            <w:pPr>
              <w:rPr>
                <w:sz w:val="20"/>
                <w:szCs w:val="20"/>
              </w:rPr>
            </w:pPr>
            <w:r>
              <w:rPr>
                <w:sz w:val="20"/>
                <w:szCs w:val="20"/>
              </w:rPr>
              <w:t>0.81</w:t>
            </w:r>
          </w:p>
        </w:tc>
        <w:tc>
          <w:tcPr>
            <w:tcW w:w="2268" w:type="dxa"/>
          </w:tcPr>
          <w:p w14:paraId="3C2BA07C" w14:textId="031E1206" w:rsidR="00577989" w:rsidRPr="00A21DAD" w:rsidRDefault="00A21DAD" w:rsidP="00577989">
            <w:pPr>
              <w:rPr>
                <w:sz w:val="20"/>
                <w:szCs w:val="20"/>
                <w:lang w:val="en-US"/>
              </w:rPr>
            </w:pPr>
            <w:r w:rsidRPr="00A21DAD">
              <w:rPr>
                <w:sz w:val="20"/>
                <w:szCs w:val="20"/>
                <w:lang w:val="en-NL"/>
              </w:rPr>
              <w:t>0.75</w:t>
            </w: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59C17168" w:rsidR="00577989" w:rsidRPr="00577989" w:rsidRDefault="00A21DAD" w:rsidP="00577989">
            <w:pPr>
              <w:rPr>
                <w:sz w:val="20"/>
                <w:szCs w:val="20"/>
              </w:rPr>
            </w:pPr>
            <w:r>
              <w:rPr>
                <w:sz w:val="20"/>
                <w:szCs w:val="20"/>
              </w:rPr>
              <w:t>0.48</w:t>
            </w:r>
          </w:p>
        </w:tc>
        <w:tc>
          <w:tcPr>
            <w:tcW w:w="2268" w:type="dxa"/>
          </w:tcPr>
          <w:p w14:paraId="1CB80E26" w14:textId="5D970227" w:rsidR="00577989" w:rsidRPr="00577989" w:rsidRDefault="00A21DAD" w:rsidP="00577989">
            <w:pPr>
              <w:rPr>
                <w:sz w:val="20"/>
                <w:szCs w:val="20"/>
              </w:rPr>
            </w:pPr>
            <w:r>
              <w:rPr>
                <w:sz w:val="20"/>
                <w:szCs w:val="20"/>
              </w:rPr>
              <w:t>0.47</w:t>
            </w: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372741E5" w:rsidR="00577989" w:rsidRPr="00577989" w:rsidRDefault="00A56F59" w:rsidP="00A56F59">
            <w:pPr>
              <w:rPr>
                <w:sz w:val="20"/>
                <w:szCs w:val="20"/>
              </w:rPr>
            </w:pPr>
            <w:r>
              <w:rPr>
                <w:sz w:val="20"/>
                <w:szCs w:val="20"/>
              </w:rPr>
              <w:t>0.</w:t>
            </w:r>
            <w:r w:rsidR="00476B9E">
              <w:rPr>
                <w:sz w:val="20"/>
                <w:szCs w:val="20"/>
              </w:rPr>
              <w:t>84</w:t>
            </w:r>
          </w:p>
        </w:tc>
        <w:tc>
          <w:tcPr>
            <w:tcW w:w="2268" w:type="dxa"/>
          </w:tcPr>
          <w:p w14:paraId="3F4FEE87" w14:textId="34D5EDA5" w:rsidR="00577989" w:rsidRPr="00577989" w:rsidRDefault="00A56F59" w:rsidP="00577989">
            <w:pPr>
              <w:rPr>
                <w:sz w:val="20"/>
                <w:szCs w:val="20"/>
              </w:rPr>
            </w:pPr>
            <w:r>
              <w:rPr>
                <w:sz w:val="20"/>
                <w:szCs w:val="20"/>
              </w:rPr>
              <w:t>0.</w:t>
            </w:r>
            <w:r w:rsidR="00476B9E">
              <w:rPr>
                <w:sz w:val="20"/>
                <w:szCs w:val="20"/>
              </w:rPr>
              <w:t>82</w:t>
            </w: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0C92B7DC" w:rsidR="00577989" w:rsidRPr="00577989" w:rsidRDefault="0006265F" w:rsidP="00577989">
            <w:pPr>
              <w:rPr>
                <w:sz w:val="20"/>
                <w:szCs w:val="20"/>
              </w:rPr>
            </w:pPr>
            <w:r>
              <w:rPr>
                <w:sz w:val="20"/>
                <w:szCs w:val="20"/>
              </w:rPr>
              <w:t>0.73</w:t>
            </w:r>
          </w:p>
        </w:tc>
        <w:tc>
          <w:tcPr>
            <w:tcW w:w="2268" w:type="dxa"/>
          </w:tcPr>
          <w:p w14:paraId="7927EFA7" w14:textId="551F5537" w:rsidR="00577989" w:rsidRPr="00577989" w:rsidRDefault="0006265F" w:rsidP="00577989">
            <w:pPr>
              <w:rPr>
                <w:sz w:val="20"/>
                <w:szCs w:val="20"/>
              </w:rPr>
            </w:pPr>
            <w:r>
              <w:rPr>
                <w:sz w:val="20"/>
                <w:szCs w:val="20"/>
              </w:rPr>
              <w:t>0.73</w:t>
            </w: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055AA215" w:rsidR="006F1AB3" w:rsidRDefault="00577989">
      <w:r>
        <w:tab/>
      </w:r>
      <w:r w:rsidR="00A56F59">
        <w:t>Length: Test</w:t>
      </w:r>
    </w:p>
    <w:p w14:paraId="7B8A42EA" w14:textId="459B06AE" w:rsidR="00A56F59" w:rsidRDefault="00A56F59">
      <w:r>
        <w:lastRenderedPageBreak/>
        <w:tab/>
      </w:r>
      <w:r>
        <w:rPr>
          <w:noProof/>
        </w:rPr>
        <w:drawing>
          <wp:inline distT="0" distB="0" distL="0" distR="0" wp14:anchorId="4D76D0A3" wp14:editId="7D82B26A">
            <wp:extent cx="4800600" cy="3152775"/>
            <wp:effectExtent l="0" t="0" r="0" b="0"/>
            <wp:docPr id="1" name="Picture 1" descr="C:\Users\JWant\AppData\Local\Microsoft\Windows\INetCache\Content.MSO\BCE414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ant\AppData\Local\Microsoft\Windows\INetCache\Content.MSO\BCE41498.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3152775"/>
                    </a:xfrm>
                    <a:prstGeom prst="rect">
                      <a:avLst/>
                    </a:prstGeom>
                    <a:noFill/>
                    <a:ln>
                      <a:noFill/>
                    </a:ln>
                  </pic:spPr>
                </pic:pic>
              </a:graphicData>
            </a:graphic>
          </wp:inline>
        </w:drawing>
      </w:r>
    </w:p>
    <w:p w14:paraId="675C13EE" w14:textId="3474A248" w:rsidR="00A56F59" w:rsidRDefault="00A56F59"/>
    <w:p w14:paraId="79828662" w14:textId="1FC14630" w:rsidR="00A56F59" w:rsidRDefault="00A56F59">
      <w:r>
        <w:tab/>
        <w:t>Dev:</w:t>
      </w:r>
    </w:p>
    <w:p w14:paraId="54AE6186" w14:textId="4589FA84" w:rsidR="00A56F59" w:rsidRDefault="00A56F59">
      <w:r>
        <w:tab/>
      </w:r>
      <w:r>
        <w:rPr>
          <w:noProof/>
        </w:rPr>
        <w:drawing>
          <wp:inline distT="0" distB="0" distL="0" distR="0" wp14:anchorId="7414EB79" wp14:editId="1A26B1BF">
            <wp:extent cx="4724400" cy="3152775"/>
            <wp:effectExtent l="0" t="0" r="0" b="0"/>
            <wp:docPr id="2" name="Picture 2" descr="C:\Users\JWant\AppData\Local\Microsoft\Windows\INetCache\Content.MSO\D3519E6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ant\AppData\Local\Microsoft\Windows\INetCache\Content.MSO\D3519E66.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r>
        <w:t>b</w:t>
      </w:r>
    </w:p>
    <w:p w14:paraId="08596E35" w14:textId="77777777" w:rsidR="00A56F59" w:rsidRDefault="00577989">
      <w:r>
        <w:tab/>
      </w:r>
    </w:p>
    <w:p w14:paraId="2A7BD1F1" w14:textId="1BA383DC" w:rsidR="00A56F59" w:rsidRDefault="00A56F59">
      <w:r>
        <w:t>Frequency: Test</w:t>
      </w:r>
    </w:p>
    <w:p w14:paraId="6B06538E" w14:textId="081BD868" w:rsidR="00A56F59" w:rsidRDefault="00A56F59">
      <w:r>
        <w:rPr>
          <w:noProof/>
        </w:rPr>
        <w:lastRenderedPageBreak/>
        <w:drawing>
          <wp:inline distT="0" distB="0" distL="0" distR="0" wp14:anchorId="71519339" wp14:editId="6A171161">
            <wp:extent cx="4724400" cy="3200400"/>
            <wp:effectExtent l="0" t="0" r="0" b="0"/>
            <wp:docPr id="3" name="Picture 3" descr="C:\Users\JWant\AppData\Local\Microsoft\Windows\INetCache\Content.MSO\A6379F6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ant\AppData\Local\Microsoft\Windows\INetCache\Content.MSO\A6379F64.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2F49BD5D" w14:textId="51EF61CF" w:rsidR="00A56F59" w:rsidRDefault="00A56F59">
      <w:r>
        <w:t>Dev</w:t>
      </w:r>
    </w:p>
    <w:p w14:paraId="67881F68" w14:textId="08C33EF5" w:rsidR="0006265F" w:rsidRDefault="0006265F">
      <w:r>
        <w:rPr>
          <w:noProof/>
        </w:rPr>
        <w:drawing>
          <wp:inline distT="0" distB="0" distL="0" distR="0" wp14:anchorId="30E7C16E" wp14:editId="1401165A">
            <wp:extent cx="4724400" cy="3200400"/>
            <wp:effectExtent l="0" t="0" r="0" b="0"/>
            <wp:docPr id="4" name="Picture 4" descr="C:\Users\JWant\AppData\Local\Microsoft\Windows\INetCache\Content.MSO\91F98F1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ant\AppData\Local\Microsoft\Windows\INetCache\Content.MSO\91F98F1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24400" cy="3200400"/>
                    </a:xfrm>
                    <a:prstGeom prst="rect">
                      <a:avLst/>
                    </a:prstGeom>
                    <a:noFill/>
                    <a:ln>
                      <a:noFill/>
                    </a:ln>
                  </pic:spPr>
                </pic:pic>
              </a:graphicData>
            </a:graphic>
          </wp:inline>
        </w:drawing>
      </w:r>
    </w:p>
    <w:p w14:paraId="4DEB2C5B" w14:textId="69E5A870" w:rsidR="00577989" w:rsidRDefault="00577989">
      <w:r>
        <w:t xml:space="preserve">Interpret the results in 2-3 sentences. </w:t>
      </w:r>
    </w:p>
    <w:p w14:paraId="7D721DCE" w14:textId="434B3236" w:rsidR="00577989" w:rsidRDefault="0006265F">
      <w:r>
        <w:t>A</w:t>
      </w:r>
      <w:r w:rsidR="00E45C6B">
        <w:t>ccuracy is a bad measure. The interesting results come from the plots.</w:t>
      </w:r>
      <w:r w:rsidR="00B045DA">
        <w:t xml:space="preserve"> Length is the best predictor</w:t>
      </w:r>
    </w:p>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lastRenderedPageBreak/>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Heading2"/>
      </w:pPr>
      <w:bookmarkStart w:id="3" w:name="_wo4evtr4c8re" w:colFirst="0" w:colLast="0"/>
      <w:bookmarkEnd w:id="3"/>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4">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t>Answer in your own words (1-3 sentences per question)</w:t>
      </w:r>
    </w:p>
    <w:p w14:paraId="05208A88" w14:textId="77777777" w:rsidR="006F1AB3" w:rsidRDefault="009F20C6">
      <w:pPr>
        <w:ind w:firstLine="720"/>
      </w:pPr>
      <w:r>
        <w:t>Run the file</w:t>
      </w:r>
      <w:r>
        <w:rPr>
          <w:i/>
        </w:rPr>
        <w:t xml:space="preserve"> build_vocab.py</w:t>
      </w:r>
      <w:r>
        <w:t xml:space="preserve">. What does this script do? </w:t>
      </w:r>
    </w:p>
    <w:p w14:paraId="4C6F4006" w14:textId="77777777" w:rsidR="006F1AB3" w:rsidRDefault="006F1AB3">
      <w:pPr>
        <w:ind w:firstLine="720"/>
      </w:pP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77777777" w:rsidR="006F1AB3" w:rsidRDefault="006F1AB3">
      <w:pPr>
        <w:ind w:firstLine="720"/>
      </w:pP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77777777" w:rsidR="006F1AB3" w:rsidRDefault="006F1AB3">
      <w:pPr>
        <w:ind w:left="720"/>
      </w:pP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r>
        <w:rPr>
          <w:i/>
        </w:rPr>
        <w:t>model_output.tsv</w:t>
      </w:r>
      <w:r>
        <w:t>.</w:t>
      </w:r>
    </w:p>
    <w:p w14:paraId="568E8017" w14:textId="77777777" w:rsidR="006F1AB3" w:rsidRDefault="009F20C6">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2807540A" w:rsidR="006F1AB3" w:rsidRDefault="00BF48D8">
            <w:pPr>
              <w:widowControl w:val="0"/>
              <w:rPr>
                <w:sz w:val="24"/>
                <w:szCs w:val="24"/>
              </w:rPr>
            </w:pPr>
            <w:r>
              <w:rPr>
                <w:sz w:val="24"/>
                <w:szCs w:val="24"/>
              </w:rPr>
              <w:t>0.42</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49E96243" w:rsidR="006F1AB3" w:rsidRDefault="00BF48D8">
            <w:pPr>
              <w:widowControl w:val="0"/>
              <w:rPr>
                <w:sz w:val="24"/>
                <w:szCs w:val="24"/>
              </w:rPr>
            </w:pPr>
            <w:r>
              <w:rPr>
                <w:sz w:val="24"/>
                <w:szCs w:val="24"/>
              </w:rPr>
              <w:t>0.4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1AA06C41" w:rsidR="006F1AB3" w:rsidRDefault="00BF48D8">
            <w:pPr>
              <w:widowControl w:val="0"/>
              <w:rPr>
                <w:sz w:val="24"/>
                <w:szCs w:val="24"/>
              </w:rPr>
            </w:pPr>
            <w:r>
              <w:rPr>
                <w:sz w:val="24"/>
                <w:szCs w:val="24"/>
              </w:rPr>
              <w:t>0.45</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5479B893" w:rsidR="006F1AB3" w:rsidRDefault="00BF48D8">
            <w:pPr>
              <w:widowControl w:val="0"/>
              <w:rPr>
                <w:sz w:val="24"/>
                <w:szCs w:val="24"/>
              </w:rPr>
            </w:pPr>
            <w:r>
              <w:rPr>
                <w:sz w:val="24"/>
                <w:szCs w:val="24"/>
              </w:rPr>
              <w:t>0.10</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209662E6" w:rsidR="006F1AB3" w:rsidRDefault="00BF48D8">
            <w:pPr>
              <w:widowControl w:val="0"/>
              <w:rPr>
                <w:sz w:val="24"/>
                <w:szCs w:val="24"/>
              </w:rPr>
            </w:pPr>
            <w:r>
              <w:rPr>
                <w:sz w:val="24"/>
                <w:szCs w:val="24"/>
              </w:rPr>
              <w:t>0.4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390D7267" w:rsidR="006F1AB3" w:rsidRDefault="00BF48D8">
            <w:pPr>
              <w:widowControl w:val="0"/>
              <w:rPr>
                <w:sz w:val="24"/>
                <w:szCs w:val="24"/>
              </w:rPr>
            </w:pPr>
            <w:r>
              <w:rPr>
                <w:sz w:val="24"/>
                <w:szCs w:val="24"/>
              </w:rPr>
              <w:t>0.16</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77777777" w:rsidR="006F1AB3" w:rsidRDefault="006F1AB3">
            <w:pPr>
              <w:widowControl w:val="0"/>
              <w:rPr>
                <w:sz w:val="24"/>
                <w:szCs w:val="24"/>
              </w:rPr>
            </w:pP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4D78826A" w:rsidR="006F1AB3" w:rsidRDefault="00BF48D8">
            <w:pPr>
              <w:widowControl w:val="0"/>
              <w:rPr>
                <w:sz w:val="24"/>
                <w:szCs w:val="24"/>
              </w:rPr>
            </w:pPr>
            <w:r>
              <w:rPr>
                <w:sz w:val="24"/>
                <w:szCs w:val="24"/>
              </w:rPr>
              <w:t>0.4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232FEFAE" w:rsidR="006F1AB3" w:rsidRDefault="00BF48D8">
            <w:pPr>
              <w:widowControl w:val="0"/>
              <w:rPr>
                <w:sz w:val="24"/>
                <w:szCs w:val="24"/>
              </w:rPr>
            </w:pPr>
            <w:r>
              <w:rPr>
                <w:sz w:val="24"/>
                <w:szCs w:val="24"/>
              </w:rPr>
              <w:t>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284F6805" w:rsidR="006F1AB3" w:rsidRDefault="00BF48D8">
            <w:pPr>
              <w:widowControl w:val="0"/>
              <w:rPr>
                <w:sz w:val="24"/>
                <w:szCs w:val="24"/>
              </w:rPr>
            </w:pPr>
            <w:r>
              <w:rPr>
                <w:sz w:val="24"/>
                <w:szCs w:val="24"/>
              </w:rPr>
              <w:t>0.5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12768110"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6741FAA2"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6938FF0D" w:rsidR="006F1AB3" w:rsidRDefault="00BF48D8">
            <w:pPr>
              <w:widowControl w:val="0"/>
              <w:rPr>
                <w:sz w:val="24"/>
                <w:szCs w:val="24"/>
              </w:rPr>
            </w:pPr>
            <w:r>
              <w:rPr>
                <w:sz w:val="24"/>
                <w:szCs w:val="24"/>
              </w:rPr>
              <w:t>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77777777" w:rsidR="006F1AB3" w:rsidRDefault="006F1AB3">
            <w:pPr>
              <w:widowControl w:val="0"/>
              <w:rPr>
                <w:sz w:val="24"/>
                <w:szCs w:val="24"/>
              </w:rPr>
            </w:pP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6E417F60" w:rsidR="006F1AB3" w:rsidRDefault="00BF48D8">
            <w:pPr>
              <w:widowControl w:val="0"/>
              <w:rPr>
                <w:sz w:val="24"/>
                <w:szCs w:val="24"/>
              </w:rPr>
            </w:pPr>
            <w:r>
              <w:rPr>
                <w:sz w:val="24"/>
                <w:szCs w:val="24"/>
              </w:rPr>
              <w:t>0.4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1C3BC51A" w:rsidR="006F1AB3" w:rsidRDefault="00BF48D8">
            <w:pPr>
              <w:widowControl w:val="0"/>
              <w:rPr>
                <w:sz w:val="24"/>
                <w:szCs w:val="24"/>
              </w:rPr>
            </w:pPr>
            <w:r>
              <w:rPr>
                <w:sz w:val="24"/>
                <w:szCs w:val="24"/>
              </w:rPr>
              <w:t>0.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6E1B5D17" w:rsidR="006F1AB3" w:rsidRDefault="00BF48D8">
            <w:pPr>
              <w:widowControl w:val="0"/>
              <w:rPr>
                <w:sz w:val="24"/>
                <w:szCs w:val="24"/>
              </w:rPr>
            </w:pPr>
            <w:r>
              <w:rPr>
                <w:sz w:val="24"/>
                <w:szCs w:val="24"/>
              </w:rPr>
              <w:t>0.5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50E91768" w:rsidR="006F1AB3" w:rsidRDefault="00BF48D8">
            <w:pPr>
              <w:widowControl w:val="0"/>
              <w:rPr>
                <w:sz w:val="24"/>
                <w:szCs w:val="24"/>
              </w:rPr>
            </w:pPr>
            <w:r>
              <w:rPr>
                <w:sz w:val="24"/>
                <w:szCs w:val="24"/>
              </w:rPr>
              <w:t>0.1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19384B87" w:rsidR="006F1AB3" w:rsidRDefault="00BF48D8">
            <w:pPr>
              <w:widowControl w:val="0"/>
              <w:rPr>
                <w:sz w:val="24"/>
                <w:szCs w:val="24"/>
              </w:rPr>
            </w:pPr>
            <w:r>
              <w:rPr>
                <w:sz w:val="24"/>
                <w:szCs w:val="24"/>
              </w:rPr>
              <w:t>0.1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2AB81C18" w:rsidR="006F1AB3" w:rsidRDefault="00BF48D8">
            <w:pPr>
              <w:widowControl w:val="0"/>
              <w:rPr>
                <w:sz w:val="24"/>
                <w:szCs w:val="24"/>
              </w:rPr>
            </w:pPr>
            <w:r>
              <w:rPr>
                <w:sz w:val="24"/>
                <w:szCs w:val="24"/>
              </w:rPr>
              <w:t>0.1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77777777" w:rsidR="006F1AB3" w:rsidRDefault="006F1AB3">
            <w:pPr>
              <w:widowControl w:val="0"/>
              <w:rPr>
                <w:sz w:val="24"/>
                <w:szCs w:val="24"/>
              </w:rPr>
            </w:pP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1AA273B6" w:rsidR="006F1AB3" w:rsidRDefault="00BF48D8">
            <w:pPr>
              <w:widowControl w:val="0"/>
              <w:rPr>
                <w:sz w:val="24"/>
                <w:szCs w:val="24"/>
              </w:rPr>
            </w:pPr>
            <w:r>
              <w:rPr>
                <w:sz w:val="24"/>
                <w:szCs w:val="24"/>
              </w:rPr>
              <w:t>0.43</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19AA9F97" w:rsidR="006F1AB3" w:rsidRDefault="00BF48D8">
            <w:pPr>
              <w:widowControl w:val="0"/>
              <w:rPr>
                <w:sz w:val="24"/>
                <w:szCs w:val="24"/>
              </w:rPr>
            </w:pPr>
            <w:r>
              <w:rPr>
                <w:sz w:val="24"/>
                <w:szCs w:val="24"/>
              </w:rPr>
              <w:t>0.5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1FD3B80A" w:rsidR="006F1AB3" w:rsidRDefault="00BF48D8">
            <w:pPr>
              <w:widowControl w:val="0"/>
              <w:rPr>
                <w:sz w:val="24"/>
                <w:szCs w:val="24"/>
              </w:rPr>
            </w:pPr>
            <w:r>
              <w:rPr>
                <w:sz w:val="24"/>
                <w:szCs w:val="24"/>
              </w:rPr>
              <w:t>0.4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5A26A76C" w:rsidR="006F1AB3" w:rsidRDefault="00BF48D8">
            <w:pPr>
              <w:widowControl w:val="0"/>
              <w:rPr>
                <w:sz w:val="24"/>
                <w:szCs w:val="24"/>
              </w:rPr>
            </w:pPr>
            <w:r>
              <w:rPr>
                <w:sz w:val="24"/>
                <w:szCs w:val="24"/>
              </w:rPr>
              <w:t>0.1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41BF24D1" w:rsidR="006F1AB3" w:rsidRDefault="00BF48D8">
            <w:pPr>
              <w:widowControl w:val="0"/>
              <w:rPr>
                <w:sz w:val="24"/>
                <w:szCs w:val="24"/>
              </w:rPr>
            </w:pPr>
            <w:r>
              <w:rPr>
                <w:sz w:val="24"/>
                <w:szCs w:val="24"/>
              </w:rPr>
              <w:t>0.45</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6C149DAC" w:rsidR="006F1AB3" w:rsidRDefault="00BF48D8">
            <w:pPr>
              <w:widowControl w:val="0"/>
              <w:rPr>
                <w:sz w:val="24"/>
                <w:szCs w:val="24"/>
              </w:rPr>
            </w:pPr>
            <w:r>
              <w:rPr>
                <w:sz w:val="24"/>
                <w:szCs w:val="24"/>
              </w:rPr>
              <w:t>0.2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77777777" w:rsidR="006F1AB3" w:rsidRDefault="006F1AB3">
            <w:pPr>
              <w:widowControl w:val="0"/>
              <w:rPr>
                <w:sz w:val="24"/>
                <w:szCs w:val="24"/>
              </w:rPr>
            </w:pP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77777777" w:rsidR="006F1AB3" w:rsidRDefault="006F1AB3">
            <w:pPr>
              <w:widowControl w:val="0"/>
              <w:rPr>
                <w:sz w:val="24"/>
                <w:szCs w:val="24"/>
              </w:rPr>
            </w:pP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77777777" w:rsidR="006F1AB3" w:rsidRDefault="006F1AB3">
            <w:pPr>
              <w:widowControl w:val="0"/>
              <w:rPr>
                <w:sz w:val="24"/>
                <w:szCs w:val="24"/>
              </w:rPr>
            </w:pP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77777777" w:rsidR="006F1AB3" w:rsidRDefault="006F1AB3">
            <w:pPr>
              <w:widowControl w:val="0"/>
              <w:rPr>
                <w:sz w:val="24"/>
                <w:szCs w:val="24"/>
              </w:rPr>
            </w:pP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682FC629" w:rsidR="006F1AB3" w:rsidRDefault="009F20C6">
      <w:pPr>
        <w:ind w:left="720"/>
      </w:pPr>
      <w:r>
        <w:t>Compare the performance to the results in the shared task (</w:t>
      </w:r>
      <w:hyperlink r:id="rId15">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49E932C3" w14:textId="77777777"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684FC51B" w14:textId="4CE8F289" w:rsidR="003063F9" w:rsidRPr="003063F9" w:rsidRDefault="003063F9" w:rsidP="003063F9">
      <w:pPr>
        <w:ind w:left="720"/>
      </w:pPr>
      <w:r w:rsidRPr="003063F9">
        <w:t xml:space="preserve">Hyperparameter: </w:t>
      </w:r>
    </w:p>
    <w:p w14:paraId="34E03423" w14:textId="569C2CF2" w:rsidR="006F1AB3" w:rsidRDefault="009F20C6" w:rsidP="003063F9">
      <w:pPr>
        <w:ind w:firstLine="720"/>
      </w:pPr>
      <w:r>
        <w:t>Plot:</w:t>
      </w:r>
    </w:p>
    <w:p w14:paraId="183CFDFB" w14:textId="77777777" w:rsidR="006F1AB3" w:rsidRDefault="006F1AB3">
      <w:pPr>
        <w:ind w:left="720"/>
      </w:pPr>
    </w:p>
    <w:p w14:paraId="76E842CC" w14:textId="77777777" w:rsidR="006F1AB3" w:rsidRDefault="006F1AB3">
      <w:pPr>
        <w:ind w:left="720"/>
      </w:pPr>
    </w:p>
    <w:p w14:paraId="47578A4A" w14:textId="76616A59" w:rsidR="006F1AB3" w:rsidRDefault="006F1AB3">
      <w:pPr>
        <w:ind w:left="720"/>
      </w:pP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77777777" w:rsidR="006F1AB3" w:rsidRDefault="006F1AB3">
      <w:pPr>
        <w:ind w:left="720"/>
      </w:pP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t>Provide 3 examples for which the label changes when the hyperparameter changes:</w:t>
      </w:r>
    </w:p>
    <w:p w14:paraId="10814646" w14:textId="77777777" w:rsidR="006F1AB3" w:rsidRDefault="009F20C6">
      <w:pPr>
        <w:numPr>
          <w:ilvl w:val="0"/>
          <w:numId w:val="4"/>
        </w:numPr>
      </w:pPr>
      <w:r>
        <w:t>Example 1, Label at Value 1, Label at Value 2</w:t>
      </w:r>
    </w:p>
    <w:p w14:paraId="4A71A6C6" w14:textId="77777777" w:rsidR="006F1AB3" w:rsidRDefault="009F20C6">
      <w:pPr>
        <w:numPr>
          <w:ilvl w:val="0"/>
          <w:numId w:val="4"/>
        </w:numPr>
      </w:pPr>
      <w:r>
        <w:t>Example 2, Label at Value 1, Label at Value 2</w:t>
      </w:r>
    </w:p>
    <w:p w14:paraId="4C972694" w14:textId="2D58F435" w:rsidR="00136645" w:rsidRDefault="009F20C6" w:rsidP="00577989">
      <w:pPr>
        <w:numPr>
          <w:ilvl w:val="0"/>
          <w:numId w:val="4"/>
        </w:numPr>
      </w:pPr>
      <w:r>
        <w:t>Example 3, Label at Value 1, Label at Value 2</w:t>
      </w:r>
      <w:bookmarkStart w:id="4" w:name="_9fte4u5t7b5a" w:colFirst="0" w:colLast="0"/>
      <w:bookmarkStart w:id="5" w:name="_568wf18wsjfo" w:colFirst="0" w:colLast="0"/>
      <w:bookmarkStart w:id="6" w:name="_bceytvpcw57t" w:colFirst="0" w:colLast="0"/>
      <w:bookmarkEnd w:id="4"/>
      <w:bookmarkEnd w:id="5"/>
      <w:bookmarkEnd w:id="6"/>
      <w:r w:rsidR="00577989">
        <w:br/>
      </w:r>
      <w:r w:rsidR="00577989">
        <w:br/>
      </w:r>
    </w:p>
    <w:p w14:paraId="544D13E1" w14:textId="489D53F8" w:rsidR="006F1AB3" w:rsidRDefault="009F20C6" w:rsidP="00577989">
      <w:pPr>
        <w:pStyle w:val="Heading2"/>
      </w:pPr>
      <w:r>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7777777" w:rsidR="006F1AB3" w:rsidRDefault="006F1AB3"/>
    <w:sectPr w:rsidR="006F1AB3">
      <w:headerReference w:type="defaul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C70D2" w14:textId="77777777" w:rsidR="0051029C" w:rsidRDefault="0051029C">
      <w:pPr>
        <w:spacing w:line="240" w:lineRule="auto"/>
      </w:pPr>
      <w:r>
        <w:separator/>
      </w:r>
    </w:p>
  </w:endnote>
  <w:endnote w:type="continuationSeparator" w:id="0">
    <w:p w14:paraId="20BF3B56" w14:textId="77777777" w:rsidR="0051029C" w:rsidRDefault="005102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23909" w14:textId="77777777" w:rsidR="0051029C" w:rsidRDefault="0051029C">
      <w:pPr>
        <w:spacing w:line="240" w:lineRule="auto"/>
      </w:pPr>
      <w:r>
        <w:separator/>
      </w:r>
    </w:p>
  </w:footnote>
  <w:footnote w:type="continuationSeparator" w:id="0">
    <w:p w14:paraId="18286E49" w14:textId="77777777" w:rsidR="0051029C" w:rsidRDefault="005102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8302368"/>
    <w:multiLevelType w:val="multilevel"/>
    <w:tmpl w:val="BB729F1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eastAsia="Arial" w:hAnsi="Symbol" w:cs="Aria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23367183">
    <w:abstractNumId w:val="2"/>
  </w:num>
  <w:num w:numId="2" w16cid:durableId="410196796">
    <w:abstractNumId w:val="1"/>
  </w:num>
  <w:num w:numId="3" w16cid:durableId="154952612">
    <w:abstractNumId w:val="0"/>
  </w:num>
  <w:num w:numId="4" w16cid:durableId="1480805625">
    <w:abstractNumId w:val="3"/>
  </w:num>
  <w:num w:numId="5" w16cid:durableId="1306541804">
    <w:abstractNumId w:val="4"/>
  </w:num>
  <w:num w:numId="6" w16cid:durableId="6151864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rAUAnAcnzCwAAAA="/>
  </w:docVars>
  <w:rsids>
    <w:rsidRoot w:val="006F1AB3"/>
    <w:rsid w:val="000110D3"/>
    <w:rsid w:val="0006265F"/>
    <w:rsid w:val="000E357F"/>
    <w:rsid w:val="00136645"/>
    <w:rsid w:val="00144B9B"/>
    <w:rsid w:val="001A0724"/>
    <w:rsid w:val="00220DA6"/>
    <w:rsid w:val="002E4B31"/>
    <w:rsid w:val="003063F9"/>
    <w:rsid w:val="00360454"/>
    <w:rsid w:val="00476B9E"/>
    <w:rsid w:val="0049332D"/>
    <w:rsid w:val="004F6415"/>
    <w:rsid w:val="0051029C"/>
    <w:rsid w:val="00541C82"/>
    <w:rsid w:val="005610FC"/>
    <w:rsid w:val="00577989"/>
    <w:rsid w:val="006258FE"/>
    <w:rsid w:val="006B40F5"/>
    <w:rsid w:val="006F1AB3"/>
    <w:rsid w:val="00760DBE"/>
    <w:rsid w:val="00822C25"/>
    <w:rsid w:val="00823341"/>
    <w:rsid w:val="00897BA3"/>
    <w:rsid w:val="009F20C6"/>
    <w:rsid w:val="00A11E42"/>
    <w:rsid w:val="00A21DAD"/>
    <w:rsid w:val="00A37538"/>
    <w:rsid w:val="00A56F59"/>
    <w:rsid w:val="00A8781C"/>
    <w:rsid w:val="00A960E5"/>
    <w:rsid w:val="00AB2D4B"/>
    <w:rsid w:val="00B045DA"/>
    <w:rsid w:val="00BF48D8"/>
    <w:rsid w:val="00C307B3"/>
    <w:rsid w:val="00CB79D5"/>
    <w:rsid w:val="00D16838"/>
    <w:rsid w:val="00D441A6"/>
    <w:rsid w:val="00D86350"/>
    <w:rsid w:val="00E27788"/>
    <w:rsid w:val="00E45C6B"/>
    <w:rsid w:val="00E920A9"/>
    <w:rsid w:val="00F23E54"/>
    <w:rsid w:val="00FB6B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7B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BA3"/>
    <w:rPr>
      <w:rFonts w:ascii="Times New Roman" w:hAnsi="Times New Roman" w:cs="Times New Roman"/>
      <w:sz w:val="18"/>
      <w:szCs w:val="18"/>
    </w:rPr>
  </w:style>
  <w:style w:type="paragraph" w:customStyle="1" w:styleId="paragraph">
    <w:name w:val="paragraph"/>
    <w:basedOn w:val="Normal"/>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36645"/>
  </w:style>
  <w:style w:type="character" w:customStyle="1" w:styleId="eop">
    <w:name w:val="eop"/>
    <w:basedOn w:val="DefaultParagraphFont"/>
    <w:rsid w:val="00136645"/>
  </w:style>
  <w:style w:type="paragraph" w:styleId="ListParagraph">
    <w:name w:val="List Paragraph"/>
    <w:basedOn w:val="Normal"/>
    <w:uiPriority w:val="34"/>
    <w:qFormat/>
    <w:rsid w:val="00D16838"/>
    <w:pPr>
      <w:ind w:left="720"/>
      <w:contextualSpacing/>
    </w:pPr>
  </w:style>
  <w:style w:type="table" w:styleId="TableGrid">
    <w:name w:val="Table Grid"/>
    <w:basedOn w:val="TableNorma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429398755">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063141288">
      <w:bodyDiv w:val="1"/>
      <w:marLeft w:val="0"/>
      <w:marRight w:val="0"/>
      <w:marTop w:val="0"/>
      <w:marBottom w:val="0"/>
      <w:divBdr>
        <w:top w:val="none" w:sz="0" w:space="0" w:color="auto"/>
        <w:left w:val="none" w:sz="0" w:space="0" w:color="auto"/>
        <w:bottom w:val="none" w:sz="0" w:space="0" w:color="auto"/>
        <w:right w:val="none" w:sz="0" w:space="0" w:color="auto"/>
      </w:divBdr>
    </w:div>
    <w:div w:id="1116868428">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6130">
      <w:bodyDiv w:val="1"/>
      <w:marLeft w:val="0"/>
      <w:marRight w:val="0"/>
      <w:marTop w:val="0"/>
      <w:marBottom w:val="0"/>
      <w:divBdr>
        <w:top w:val="none" w:sz="0" w:space="0" w:color="auto"/>
        <w:left w:val="none" w:sz="0" w:space="0" w:color="auto"/>
        <w:bottom w:val="none" w:sz="0" w:space="0" w:color="auto"/>
        <w:right w:val="none" w:sz="0" w:space="0" w:color="auto"/>
      </w:divBdr>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ites.google.com/view/cwisharedtask2018/"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aclanthology.org/W18-0507.pdf"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hyperlink" Target="https://github.com/cs230-stanford/cs230-code-examples/tree/master/pytorch/nl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2</Pages>
  <Words>1906</Words>
  <Characters>1086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Wantenaar</dc:creator>
  <cp:lastModifiedBy>Nils Breeman</cp:lastModifiedBy>
  <cp:revision>23</cp:revision>
  <dcterms:created xsi:type="dcterms:W3CDTF">2022-03-04T15:00:00Z</dcterms:created>
  <dcterms:modified xsi:type="dcterms:W3CDTF">2022-04-17T16:07:00Z</dcterms:modified>
</cp:coreProperties>
</file>